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9CF22" w14:textId="77777777" w:rsidR="00003A36" w:rsidRPr="00FA22B1" w:rsidRDefault="00003A36" w:rsidP="00003A36">
      <w:pPr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000000"/>
          <w:sz w:val="24"/>
          <w:szCs w:val="24"/>
          <w:lang w:bidi="ar-KW"/>
        </w:rPr>
      </w:pPr>
      <w:r w:rsidRPr="00FA22B1">
        <w:rPr>
          <w:rFonts w:asciiTheme="majorBidi" w:hAnsiTheme="majorBidi" w:cstheme="majorBidi"/>
          <w:b/>
          <w:bCs/>
          <w:color w:val="000000"/>
          <w:sz w:val="24"/>
          <w:szCs w:val="24"/>
          <w:lang w:bidi="ar-KW"/>
        </w:rPr>
        <w:t>King Saud University</w:t>
      </w:r>
    </w:p>
    <w:p w14:paraId="1FBC28B7" w14:textId="77777777" w:rsidR="00003A36" w:rsidRPr="00FA22B1" w:rsidRDefault="00003A36" w:rsidP="00003A36">
      <w:pPr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000000"/>
          <w:sz w:val="24"/>
          <w:szCs w:val="24"/>
          <w:lang w:bidi="ar-KW"/>
        </w:rPr>
      </w:pPr>
      <w:r w:rsidRPr="00FA22B1">
        <w:rPr>
          <w:rFonts w:asciiTheme="majorBidi" w:hAnsiTheme="majorBidi" w:cstheme="majorBidi"/>
          <w:b/>
          <w:bCs/>
          <w:color w:val="000000"/>
          <w:sz w:val="24"/>
          <w:szCs w:val="24"/>
          <w:lang w:bidi="ar-KW"/>
        </w:rPr>
        <w:t>College of Computer and Information Sciences</w:t>
      </w:r>
    </w:p>
    <w:p w14:paraId="1072B466" w14:textId="77777777" w:rsidR="00003A36" w:rsidRPr="00FA22B1" w:rsidRDefault="00003A36" w:rsidP="00003A36">
      <w:pPr>
        <w:bidi w:val="0"/>
        <w:spacing w:after="0" w:line="240" w:lineRule="auto"/>
        <w:jc w:val="center"/>
        <w:rPr>
          <w:rFonts w:asciiTheme="majorBidi" w:hAnsiTheme="majorBidi" w:cstheme="majorBidi"/>
          <w:b/>
          <w:bCs/>
          <w:color w:val="000000"/>
          <w:sz w:val="24"/>
          <w:szCs w:val="24"/>
          <w:lang w:bidi="ar-KW"/>
        </w:rPr>
      </w:pPr>
      <w:r w:rsidRPr="00FA22B1">
        <w:rPr>
          <w:rFonts w:asciiTheme="majorBidi" w:hAnsiTheme="majorBidi" w:cstheme="majorBidi"/>
          <w:b/>
          <w:bCs/>
          <w:color w:val="000000"/>
          <w:sz w:val="24"/>
          <w:szCs w:val="24"/>
          <w:lang w:bidi="ar-KW"/>
        </w:rPr>
        <w:t>Computer Science Department</w:t>
      </w:r>
    </w:p>
    <w:p w14:paraId="1B7F5E36" w14:textId="77777777" w:rsidR="00003A36" w:rsidRPr="00FA22B1" w:rsidRDefault="00003A36" w:rsidP="00003A36">
      <w:pPr>
        <w:bidi w:val="0"/>
        <w:spacing w:after="0" w:line="240" w:lineRule="auto"/>
        <w:rPr>
          <w:rFonts w:asciiTheme="majorBidi" w:hAnsiTheme="majorBidi" w:cstheme="majorBidi"/>
          <w:b/>
          <w:bCs/>
          <w:color w:val="000000"/>
          <w:sz w:val="24"/>
          <w:szCs w:val="24"/>
          <w:lang w:bidi="ar-KW"/>
        </w:rPr>
      </w:pPr>
    </w:p>
    <w:p w14:paraId="004DF717" w14:textId="77777777" w:rsidR="00003A36" w:rsidRPr="00FA22B1" w:rsidRDefault="00003A36" w:rsidP="00003A36">
      <w:pPr>
        <w:bidi w:val="0"/>
        <w:spacing w:after="0" w:line="240" w:lineRule="auto"/>
        <w:rPr>
          <w:rFonts w:asciiTheme="majorBidi" w:hAnsiTheme="majorBidi" w:cstheme="majorBidi"/>
          <w:b/>
          <w:bCs/>
          <w:color w:val="000000"/>
          <w:sz w:val="24"/>
          <w:szCs w:val="24"/>
          <w:lang w:bidi="ar-KW"/>
        </w:rPr>
      </w:pPr>
    </w:p>
    <w:tbl>
      <w:tblPr>
        <w:tblStyle w:val="LightShading1"/>
        <w:tblW w:w="0" w:type="auto"/>
        <w:tblLook w:val="04A0" w:firstRow="1" w:lastRow="0" w:firstColumn="1" w:lastColumn="0" w:noHBand="0" w:noVBand="1"/>
      </w:tblPr>
      <w:tblGrid>
        <w:gridCol w:w="8306"/>
      </w:tblGrid>
      <w:tr w:rsidR="00003A36" w:rsidRPr="00FA22B1" w14:paraId="6CEEA7F8" w14:textId="77777777" w:rsidTr="001270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2" w:type="dxa"/>
          </w:tcPr>
          <w:p w14:paraId="4A0CED0B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</w:pPr>
            <w:r w:rsidRPr="00FA22B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  <w:t>Final Exam</w:t>
            </w:r>
          </w:p>
        </w:tc>
      </w:tr>
      <w:tr w:rsidR="00003A36" w:rsidRPr="00FA22B1" w14:paraId="3F61FFFB" w14:textId="77777777" w:rsidTr="0012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2" w:type="dxa"/>
          </w:tcPr>
          <w:p w14:paraId="1AAECFAE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</w:pPr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Academic Year: 201</w:t>
            </w:r>
            <w:r w:rsidR="001270EE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7</w:t>
            </w:r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/201</w:t>
            </w:r>
            <w:r w:rsidR="001270EE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8</w:t>
            </w:r>
          </w:p>
        </w:tc>
      </w:tr>
      <w:tr w:rsidR="00003A36" w:rsidRPr="00FA22B1" w14:paraId="588346E0" w14:textId="77777777" w:rsidTr="0012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2" w:type="dxa"/>
          </w:tcPr>
          <w:p w14:paraId="2DA61BBF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</w:pPr>
            <w:r w:rsidRPr="00FA22B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  <w:t>First Semester</w:t>
            </w:r>
          </w:p>
        </w:tc>
      </w:tr>
      <w:tr w:rsidR="00003A36" w:rsidRPr="00FA22B1" w14:paraId="058DA263" w14:textId="77777777" w:rsidTr="0012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2" w:type="dxa"/>
          </w:tcPr>
          <w:p w14:paraId="3F42ED12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</w:pPr>
          </w:p>
        </w:tc>
      </w:tr>
      <w:tr w:rsidR="00003A36" w:rsidRPr="00FA22B1" w14:paraId="52827768" w14:textId="77777777" w:rsidTr="0012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2" w:type="dxa"/>
          </w:tcPr>
          <w:p w14:paraId="259B5116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</w:pPr>
          </w:p>
        </w:tc>
      </w:tr>
      <w:tr w:rsidR="00003A36" w:rsidRPr="00FA22B1" w14:paraId="1200B322" w14:textId="77777777" w:rsidTr="0012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2" w:type="dxa"/>
          </w:tcPr>
          <w:p w14:paraId="722BB662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sz w:val="24"/>
                <w:szCs w:val="24"/>
                <w:lang w:bidi="ar-KW"/>
              </w:rPr>
            </w:pPr>
            <w:r w:rsidRPr="00FA22B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  <w:t>Master Program</w:t>
            </w:r>
          </w:p>
        </w:tc>
      </w:tr>
      <w:tr w:rsidR="00003A36" w:rsidRPr="00FA22B1" w14:paraId="4930D869" w14:textId="77777777" w:rsidTr="0012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2" w:type="dxa"/>
          </w:tcPr>
          <w:p w14:paraId="3FE4D79F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</w:pPr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Course Name/</w:t>
            </w:r>
            <w:proofErr w:type="gramStart"/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No. :</w:t>
            </w:r>
            <w:proofErr w:type="gramEnd"/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 xml:space="preserve"> </w:t>
            </w:r>
            <w:r w:rsidR="0056476F" w:rsidRPr="00FA22B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  <w:t>Programming languages and Compilation / CSC 340</w:t>
            </w:r>
          </w:p>
        </w:tc>
      </w:tr>
      <w:tr w:rsidR="00003A36" w:rsidRPr="00FA22B1" w14:paraId="622B06B7" w14:textId="77777777" w:rsidTr="0012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2" w:type="dxa"/>
          </w:tcPr>
          <w:p w14:paraId="71EB1254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rtl/>
                <w:lang w:bidi="ar-KW"/>
              </w:rPr>
            </w:pPr>
          </w:p>
        </w:tc>
      </w:tr>
      <w:tr w:rsidR="00003A36" w:rsidRPr="00FA22B1" w14:paraId="48AF8D48" w14:textId="77777777" w:rsidTr="0012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2" w:type="dxa"/>
          </w:tcPr>
          <w:p w14:paraId="27AD9165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</w:pPr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 xml:space="preserve">Exam Date:  </w:t>
            </w:r>
            <w:r w:rsidR="001270EE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3</w:t>
            </w:r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/</w:t>
            </w:r>
            <w:r w:rsidR="0056476F"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1</w:t>
            </w:r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/201</w:t>
            </w:r>
            <w:r w:rsidR="00BE0B7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8</w:t>
            </w:r>
            <w:r w:rsidRPr="00FA22B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  <w:t xml:space="preserve">: </w:t>
            </w:r>
          </w:p>
        </w:tc>
      </w:tr>
      <w:tr w:rsidR="00003A36" w:rsidRPr="00FA22B1" w14:paraId="56B01FE0" w14:textId="77777777" w:rsidTr="0012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82" w:type="dxa"/>
          </w:tcPr>
          <w:p w14:paraId="11CBE8D6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</w:pPr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 xml:space="preserve">Exam Time: </w:t>
            </w:r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ab/>
              <w:t>180</w:t>
            </w:r>
            <w:r w:rsidR="0056476F"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 xml:space="preserve"> minutes: From 8:00 To 11</w:t>
            </w:r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:00</w:t>
            </w:r>
            <w:r w:rsidR="0056476F"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 xml:space="preserve"> am</w:t>
            </w:r>
            <w:r w:rsidRPr="00FA22B1">
              <w:rPr>
                <w:rFonts w:asciiTheme="majorBidi" w:hAnsiTheme="majorBidi" w:cstheme="majorBidi"/>
                <w:sz w:val="24"/>
                <w:szCs w:val="24"/>
                <w:lang w:bidi="ar-KW"/>
              </w:rPr>
              <w:t>.</w:t>
            </w:r>
          </w:p>
        </w:tc>
      </w:tr>
    </w:tbl>
    <w:p w14:paraId="3DC3AED0" w14:textId="77777777" w:rsidR="00003A36" w:rsidRPr="00FA22B1" w:rsidRDefault="00003A36" w:rsidP="00003A36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ar-KW"/>
        </w:rPr>
      </w:pPr>
    </w:p>
    <w:p w14:paraId="1716449F" w14:textId="77777777" w:rsidR="00003A36" w:rsidRPr="00FA22B1" w:rsidRDefault="00003A36" w:rsidP="00003A36">
      <w:pPr>
        <w:bidi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lang w:bidi="ar-KW"/>
        </w:rPr>
      </w:pPr>
      <w:r w:rsidRPr="00FA22B1">
        <w:rPr>
          <w:rFonts w:asciiTheme="majorBidi" w:hAnsiTheme="majorBidi" w:cstheme="majorBidi"/>
          <w:b/>
          <w:bCs/>
          <w:sz w:val="24"/>
          <w:szCs w:val="24"/>
          <w:lang w:bidi="ar-KW"/>
        </w:rPr>
        <w:t xml:space="preserve">Total Number of Pages:  </w:t>
      </w:r>
      <w:r w:rsidR="0056476F" w:rsidRPr="00FA22B1">
        <w:rPr>
          <w:rFonts w:asciiTheme="majorBidi" w:hAnsiTheme="majorBidi" w:cstheme="majorBidi"/>
          <w:b/>
          <w:bCs/>
          <w:sz w:val="24"/>
          <w:szCs w:val="24"/>
          <w:lang w:bidi="ar-KW"/>
        </w:rPr>
        <w:t>6</w:t>
      </w:r>
      <w:r w:rsidRPr="00FA22B1">
        <w:rPr>
          <w:rFonts w:asciiTheme="majorBidi" w:hAnsiTheme="majorBidi" w:cstheme="majorBidi"/>
          <w:b/>
          <w:bCs/>
          <w:sz w:val="24"/>
          <w:szCs w:val="24"/>
          <w:lang w:bidi="ar-KW"/>
        </w:rPr>
        <w:t xml:space="preserve"> pages (including this cover page)</w:t>
      </w:r>
    </w:p>
    <w:p w14:paraId="4C53402F" w14:textId="77777777" w:rsidR="00003A36" w:rsidRPr="00FA22B1" w:rsidRDefault="00003A36" w:rsidP="00003A36">
      <w:pPr>
        <w:bidi w:val="0"/>
        <w:spacing w:after="0" w:line="240" w:lineRule="auto"/>
        <w:rPr>
          <w:rFonts w:asciiTheme="majorBidi" w:hAnsiTheme="majorBidi" w:cstheme="majorBidi"/>
          <w:b/>
          <w:bCs/>
          <w:sz w:val="28"/>
          <w:szCs w:val="28"/>
          <w:lang w:bidi="ar-KW"/>
        </w:rPr>
      </w:pPr>
    </w:p>
    <w:tbl>
      <w:tblPr>
        <w:tblStyle w:val="LightShading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38"/>
        <w:gridCol w:w="4358"/>
      </w:tblGrid>
      <w:tr w:rsidR="00003A36" w:rsidRPr="00FA22B1" w14:paraId="10BDD84E" w14:textId="77777777" w:rsidTr="00003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0D21C4C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</w:pPr>
            <w:r w:rsidRPr="00FA22B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  <w:t>Student Name</w:t>
            </w:r>
          </w:p>
        </w:tc>
        <w:tc>
          <w:tcPr>
            <w:tcW w:w="435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794658E" w14:textId="77777777" w:rsidR="00003A36" w:rsidRPr="00FA22B1" w:rsidRDefault="00003A36" w:rsidP="00003A36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KW"/>
              </w:rPr>
            </w:pPr>
          </w:p>
          <w:p w14:paraId="6308B92C" w14:textId="77777777" w:rsidR="00003A36" w:rsidRPr="00FA22B1" w:rsidRDefault="00003A36" w:rsidP="00003A36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KW"/>
              </w:rPr>
            </w:pPr>
          </w:p>
          <w:p w14:paraId="60B4BCDA" w14:textId="77777777" w:rsidR="00003A36" w:rsidRPr="00FA22B1" w:rsidRDefault="00003A36" w:rsidP="00003A36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lang w:bidi="ar-KW"/>
              </w:rPr>
            </w:pPr>
          </w:p>
        </w:tc>
      </w:tr>
      <w:tr w:rsidR="00003A36" w:rsidRPr="00FA22B1" w14:paraId="0E767044" w14:textId="77777777" w:rsidTr="00003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38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5E1FEB65" w14:textId="77777777" w:rsidR="00003A36" w:rsidRPr="00FA22B1" w:rsidRDefault="00003A36" w:rsidP="00003A36">
            <w:pPr>
              <w:bidi w:val="0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</w:pPr>
            <w:r w:rsidRPr="00FA22B1">
              <w:rPr>
                <w:rFonts w:asciiTheme="majorBidi" w:hAnsiTheme="majorBidi" w:cstheme="majorBidi"/>
                <w:b w:val="0"/>
                <w:bCs w:val="0"/>
                <w:sz w:val="24"/>
                <w:szCs w:val="24"/>
                <w:lang w:bidi="ar-KW"/>
              </w:rPr>
              <w:t>Student ID.</w:t>
            </w:r>
          </w:p>
        </w:tc>
        <w:tc>
          <w:tcPr>
            <w:tcW w:w="4358" w:type="dxa"/>
            <w:tcBorders>
              <w:left w:val="none" w:sz="0" w:space="0" w:color="auto"/>
              <w:right w:val="none" w:sz="0" w:space="0" w:color="auto"/>
            </w:tcBorders>
            <w:vAlign w:val="center"/>
          </w:tcPr>
          <w:p w14:paraId="09967157" w14:textId="77777777" w:rsidR="00003A36" w:rsidRPr="00FA22B1" w:rsidRDefault="00003A36" w:rsidP="00003A36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</w:p>
          <w:p w14:paraId="6B86BC71" w14:textId="77777777" w:rsidR="00003A36" w:rsidRPr="00FA22B1" w:rsidRDefault="00003A36" w:rsidP="00003A36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</w:p>
          <w:p w14:paraId="2AF830D7" w14:textId="77777777" w:rsidR="00003A36" w:rsidRPr="00FA22B1" w:rsidRDefault="00003A36" w:rsidP="00003A36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lang w:bidi="ar-KW"/>
              </w:rPr>
            </w:pPr>
          </w:p>
        </w:tc>
      </w:tr>
    </w:tbl>
    <w:p w14:paraId="70BD911B" w14:textId="77777777" w:rsidR="00003A36" w:rsidRPr="00FA22B1" w:rsidRDefault="00003A36" w:rsidP="00003A36">
      <w:pPr>
        <w:bidi w:val="0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tbl>
      <w:tblPr>
        <w:tblStyle w:val="LightShading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7"/>
        <w:gridCol w:w="2684"/>
        <w:gridCol w:w="2785"/>
      </w:tblGrid>
      <w:tr w:rsidR="00003A36" w:rsidRPr="00FA22B1" w14:paraId="3CFCB604" w14:textId="77777777" w:rsidTr="00003A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3749FB0" w14:textId="77777777" w:rsidR="00003A36" w:rsidRPr="00FA22B1" w:rsidRDefault="00003A36" w:rsidP="00003A36">
            <w:pPr>
              <w:bidi w:val="0"/>
              <w:ind w:left="567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u w:val="single"/>
              </w:rPr>
            </w:pPr>
            <w:r w:rsidRPr="00FA22B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u w:val="single"/>
              </w:rPr>
              <w:t xml:space="preserve">Exercise No. </w:t>
            </w:r>
          </w:p>
        </w:tc>
        <w:tc>
          <w:tcPr>
            <w:tcW w:w="270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C1EE58D" w14:textId="77777777" w:rsidR="00003A36" w:rsidRPr="00FA22B1" w:rsidRDefault="00003A36" w:rsidP="00003A36">
            <w:pPr>
              <w:bidi w:val="0"/>
              <w:ind w:left="56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u w:val="single"/>
              </w:rPr>
            </w:pPr>
            <w:r w:rsidRPr="00FA22B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u w:val="single"/>
              </w:rPr>
              <w:t xml:space="preserve">Full Mark </w:t>
            </w:r>
          </w:p>
        </w:tc>
        <w:tc>
          <w:tcPr>
            <w:tcW w:w="27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859180E" w14:textId="77777777" w:rsidR="00003A36" w:rsidRPr="00FA22B1" w:rsidRDefault="00003A36" w:rsidP="00003A36">
            <w:pPr>
              <w:bidi w:val="0"/>
              <w:ind w:left="56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u w:val="single"/>
              </w:rPr>
            </w:pPr>
            <w:r w:rsidRPr="00FA22B1"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u w:val="single"/>
              </w:rPr>
              <w:t>Student Mark</w:t>
            </w:r>
          </w:p>
        </w:tc>
      </w:tr>
      <w:tr w:rsidR="00003A36" w:rsidRPr="00FA22B1" w14:paraId="747DB7CB" w14:textId="77777777" w:rsidTr="00003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9" w:type="dxa"/>
            <w:tcBorders>
              <w:left w:val="none" w:sz="0" w:space="0" w:color="auto"/>
              <w:right w:val="none" w:sz="0" w:space="0" w:color="auto"/>
            </w:tcBorders>
          </w:tcPr>
          <w:p w14:paraId="45DF84A1" w14:textId="77777777" w:rsidR="00003A36" w:rsidRPr="00FA22B1" w:rsidRDefault="00003A36" w:rsidP="00003A36">
            <w:pPr>
              <w:bidi w:val="0"/>
              <w:ind w:left="567"/>
              <w:rPr>
                <w:rFonts w:asciiTheme="majorBidi" w:hAnsiTheme="majorBidi" w:cstheme="majorBidi"/>
                <w:b w:val="0"/>
                <w:bCs w:val="0"/>
                <w:sz w:val="28"/>
                <w:szCs w:val="28"/>
                <w:u w:val="single"/>
              </w:rPr>
            </w:pPr>
          </w:p>
        </w:tc>
        <w:tc>
          <w:tcPr>
            <w:tcW w:w="2702" w:type="dxa"/>
            <w:tcBorders>
              <w:left w:val="none" w:sz="0" w:space="0" w:color="auto"/>
              <w:right w:val="none" w:sz="0" w:space="0" w:color="auto"/>
            </w:tcBorders>
          </w:tcPr>
          <w:p w14:paraId="2AEFF1C7" w14:textId="77777777" w:rsidR="00003A36" w:rsidRPr="00FA22B1" w:rsidRDefault="00003A36" w:rsidP="00003A36">
            <w:pPr>
              <w:bidi w:val="0"/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2775" w:type="dxa"/>
            <w:tcBorders>
              <w:left w:val="none" w:sz="0" w:space="0" w:color="auto"/>
              <w:right w:val="none" w:sz="0" w:space="0" w:color="auto"/>
            </w:tcBorders>
          </w:tcPr>
          <w:p w14:paraId="521B183D" w14:textId="77777777" w:rsidR="00003A36" w:rsidRPr="00FA22B1" w:rsidRDefault="00003A36" w:rsidP="00003A36">
            <w:pPr>
              <w:bidi w:val="0"/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003A36" w:rsidRPr="00FA22B1" w14:paraId="0AD0E957" w14:textId="77777777" w:rsidTr="0012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0" w:type="dxa"/>
          </w:tcPr>
          <w:p w14:paraId="1600EC92" w14:textId="77777777" w:rsidR="00003A36" w:rsidRPr="00FA22B1" w:rsidRDefault="00003A36" w:rsidP="00003A36">
            <w:pPr>
              <w:bidi w:val="0"/>
              <w:ind w:left="567"/>
              <w:rPr>
                <w:rFonts w:asciiTheme="majorBidi" w:hAnsiTheme="majorBidi" w:cstheme="majorBidi"/>
                <w:sz w:val="28"/>
                <w:szCs w:val="28"/>
              </w:rPr>
            </w:pPr>
            <w:r w:rsidRPr="00FA22B1">
              <w:rPr>
                <w:rFonts w:asciiTheme="majorBidi" w:hAnsiTheme="majorBidi" w:cstheme="majorBidi"/>
                <w:sz w:val="28"/>
                <w:szCs w:val="28"/>
              </w:rPr>
              <w:t>1.</w:t>
            </w:r>
          </w:p>
        </w:tc>
        <w:tc>
          <w:tcPr>
            <w:tcW w:w="3561" w:type="dxa"/>
          </w:tcPr>
          <w:p w14:paraId="3C806066" w14:textId="77777777" w:rsidR="00003A36" w:rsidRPr="00FA22B1" w:rsidRDefault="00003A36" w:rsidP="00003A36">
            <w:pPr>
              <w:bidi w:val="0"/>
              <w:ind w:left="56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FA22B1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30</w:t>
            </w:r>
          </w:p>
        </w:tc>
        <w:tc>
          <w:tcPr>
            <w:tcW w:w="3561" w:type="dxa"/>
          </w:tcPr>
          <w:p w14:paraId="23FF0E36" w14:textId="77777777" w:rsidR="00003A36" w:rsidRPr="00FA22B1" w:rsidRDefault="00003A36" w:rsidP="00003A36">
            <w:pPr>
              <w:bidi w:val="0"/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003A36" w:rsidRPr="00FA22B1" w14:paraId="478945E2" w14:textId="77777777" w:rsidTr="0012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0" w:type="dxa"/>
            <w:tcBorders>
              <w:left w:val="none" w:sz="0" w:space="0" w:color="auto"/>
              <w:right w:val="none" w:sz="0" w:space="0" w:color="auto"/>
            </w:tcBorders>
          </w:tcPr>
          <w:p w14:paraId="0B94592B" w14:textId="77777777" w:rsidR="00003A36" w:rsidRPr="00FA22B1" w:rsidRDefault="00003A36" w:rsidP="00003A36">
            <w:pPr>
              <w:bidi w:val="0"/>
              <w:ind w:left="567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561" w:type="dxa"/>
            <w:tcBorders>
              <w:left w:val="none" w:sz="0" w:space="0" w:color="auto"/>
              <w:right w:val="none" w:sz="0" w:space="0" w:color="auto"/>
            </w:tcBorders>
          </w:tcPr>
          <w:p w14:paraId="552D80B1" w14:textId="77777777" w:rsidR="00003A36" w:rsidRPr="00FA22B1" w:rsidRDefault="00003A36" w:rsidP="00003A36">
            <w:pPr>
              <w:bidi w:val="0"/>
              <w:ind w:left="56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3561" w:type="dxa"/>
            <w:tcBorders>
              <w:left w:val="none" w:sz="0" w:space="0" w:color="auto"/>
              <w:right w:val="none" w:sz="0" w:space="0" w:color="auto"/>
            </w:tcBorders>
          </w:tcPr>
          <w:p w14:paraId="4DAED75F" w14:textId="77777777" w:rsidR="00003A36" w:rsidRPr="00FA22B1" w:rsidRDefault="00003A36" w:rsidP="00003A36">
            <w:pPr>
              <w:bidi w:val="0"/>
              <w:ind w:left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003A36" w:rsidRPr="00FA22B1" w14:paraId="1A9A3227" w14:textId="77777777" w:rsidTr="0012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0" w:type="dxa"/>
          </w:tcPr>
          <w:p w14:paraId="784AB7EE" w14:textId="77777777" w:rsidR="00003A36" w:rsidRPr="00FA22B1" w:rsidRDefault="00003A36" w:rsidP="00003A36">
            <w:pPr>
              <w:bidi w:val="0"/>
              <w:ind w:left="567"/>
              <w:rPr>
                <w:rFonts w:asciiTheme="majorBidi" w:hAnsiTheme="majorBidi" w:cstheme="majorBidi"/>
                <w:sz w:val="28"/>
                <w:szCs w:val="28"/>
              </w:rPr>
            </w:pPr>
            <w:r w:rsidRPr="00FA22B1">
              <w:rPr>
                <w:rFonts w:asciiTheme="majorBidi" w:hAnsiTheme="majorBidi" w:cstheme="majorBidi"/>
                <w:sz w:val="28"/>
                <w:szCs w:val="28"/>
              </w:rPr>
              <w:t>2.</w:t>
            </w:r>
          </w:p>
        </w:tc>
        <w:tc>
          <w:tcPr>
            <w:tcW w:w="3561" w:type="dxa"/>
          </w:tcPr>
          <w:p w14:paraId="657F1494" w14:textId="77777777" w:rsidR="00003A36" w:rsidRPr="00FA22B1" w:rsidRDefault="00003A36" w:rsidP="00003A36">
            <w:pPr>
              <w:bidi w:val="0"/>
              <w:ind w:left="56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  <w:r w:rsidRPr="00FA22B1"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  <w:t>10</w:t>
            </w:r>
          </w:p>
        </w:tc>
        <w:tc>
          <w:tcPr>
            <w:tcW w:w="3561" w:type="dxa"/>
          </w:tcPr>
          <w:p w14:paraId="574559FD" w14:textId="77777777" w:rsidR="00003A36" w:rsidRPr="00FA22B1" w:rsidRDefault="00003A36" w:rsidP="00003A36">
            <w:pPr>
              <w:bidi w:val="0"/>
              <w:ind w:left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  <w:tr w:rsidR="00003A36" w:rsidRPr="00FA22B1" w14:paraId="5135FE5C" w14:textId="77777777" w:rsidTr="00003A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9" w:type="dxa"/>
            <w:vAlign w:val="center"/>
          </w:tcPr>
          <w:p w14:paraId="2882C395" w14:textId="77777777" w:rsidR="00003A36" w:rsidRPr="00FA22B1" w:rsidRDefault="00003A36" w:rsidP="00003A36">
            <w:pPr>
              <w:bidi w:val="0"/>
              <w:ind w:left="567"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</w:rPr>
            </w:pPr>
          </w:p>
          <w:p w14:paraId="3B95F48F" w14:textId="77777777" w:rsidR="00003A36" w:rsidRPr="00FA22B1" w:rsidRDefault="00003A36" w:rsidP="00003A36">
            <w:pPr>
              <w:bidi w:val="0"/>
              <w:ind w:left="567"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</w:rPr>
            </w:pPr>
            <w:r w:rsidRPr="00FA22B1">
              <w:rPr>
                <w:rFonts w:asciiTheme="majorBidi" w:hAnsiTheme="majorBidi" w:cstheme="majorBidi"/>
                <w:sz w:val="28"/>
                <w:szCs w:val="28"/>
                <w:u w:val="single"/>
              </w:rPr>
              <w:t>Total</w:t>
            </w:r>
          </w:p>
          <w:p w14:paraId="02D3EC18" w14:textId="77777777" w:rsidR="00003A36" w:rsidRPr="00FA22B1" w:rsidRDefault="00003A36" w:rsidP="00003A36">
            <w:pPr>
              <w:bidi w:val="0"/>
              <w:ind w:left="567"/>
              <w:jc w:val="center"/>
              <w:rPr>
                <w:rFonts w:asciiTheme="majorBidi" w:hAnsiTheme="majorBidi" w:cstheme="majorBidi"/>
                <w:sz w:val="28"/>
                <w:szCs w:val="28"/>
                <w:u w:val="single"/>
              </w:rPr>
            </w:pPr>
          </w:p>
        </w:tc>
        <w:tc>
          <w:tcPr>
            <w:tcW w:w="2702" w:type="dxa"/>
            <w:vAlign w:val="center"/>
          </w:tcPr>
          <w:p w14:paraId="1714F58A" w14:textId="77777777" w:rsidR="00003A36" w:rsidRPr="00FA22B1" w:rsidRDefault="00003A36" w:rsidP="00003A36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A22B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     40</w:t>
            </w:r>
          </w:p>
        </w:tc>
        <w:tc>
          <w:tcPr>
            <w:tcW w:w="2775" w:type="dxa"/>
            <w:vAlign w:val="center"/>
          </w:tcPr>
          <w:p w14:paraId="1A1C780B" w14:textId="77777777" w:rsidR="00003A36" w:rsidRPr="00FA22B1" w:rsidRDefault="00003A36" w:rsidP="00003A36">
            <w:pPr>
              <w:bidi w:val="0"/>
              <w:ind w:left="567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8"/>
                <w:szCs w:val="28"/>
                <w:u w:val="single"/>
              </w:rPr>
            </w:pPr>
          </w:p>
        </w:tc>
      </w:tr>
    </w:tbl>
    <w:p w14:paraId="1F6BEA63" w14:textId="77777777" w:rsidR="00003A36" w:rsidRPr="00FA22B1" w:rsidRDefault="0056476F" w:rsidP="00003A36">
      <w:pPr>
        <w:bidi w:val="0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FA22B1">
        <w:rPr>
          <w:rFonts w:asciiTheme="majorBidi" w:hAnsiTheme="majorBidi" w:cstheme="majorBidi"/>
          <w:b/>
          <w:bCs/>
          <w:sz w:val="28"/>
          <w:szCs w:val="28"/>
          <w:u w:val="single"/>
        </w:rPr>
        <w:t>Q1 Answer: Please copy your answer to question 1 to this table.</w:t>
      </w:r>
    </w:p>
    <w:tbl>
      <w:tblPr>
        <w:tblStyle w:val="TableGrid"/>
        <w:tblW w:w="10620" w:type="dxa"/>
        <w:tblInd w:w="-180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082"/>
        <w:gridCol w:w="1083"/>
        <w:gridCol w:w="1082"/>
        <w:gridCol w:w="1083"/>
        <w:gridCol w:w="1082"/>
        <w:gridCol w:w="1083"/>
        <w:gridCol w:w="1082"/>
        <w:gridCol w:w="1083"/>
        <w:gridCol w:w="877"/>
        <w:gridCol w:w="1083"/>
      </w:tblGrid>
      <w:tr w:rsidR="00003A36" w:rsidRPr="00FA22B1" w14:paraId="676476DC" w14:textId="77777777" w:rsidTr="0006071D">
        <w:trPr>
          <w:trHeight w:val="288"/>
        </w:trPr>
        <w:tc>
          <w:tcPr>
            <w:tcW w:w="1082" w:type="dxa"/>
            <w:vAlign w:val="center"/>
          </w:tcPr>
          <w:p w14:paraId="0A0B9F13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083" w:type="dxa"/>
            <w:vAlign w:val="center"/>
          </w:tcPr>
          <w:p w14:paraId="7AE25DD6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vAlign w:val="center"/>
          </w:tcPr>
          <w:p w14:paraId="5936D4F3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27945202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vAlign w:val="center"/>
          </w:tcPr>
          <w:p w14:paraId="001AE781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232FEC00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vAlign w:val="center"/>
          </w:tcPr>
          <w:p w14:paraId="007D6EF5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67165C48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877" w:type="dxa"/>
            <w:vAlign w:val="center"/>
          </w:tcPr>
          <w:p w14:paraId="5FDF2799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0EFEFE0A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</w:tr>
      <w:tr w:rsidR="00003A36" w:rsidRPr="00FA22B1" w14:paraId="100D5857" w14:textId="77777777" w:rsidTr="0006071D">
        <w:trPr>
          <w:trHeight w:val="425"/>
        </w:trPr>
        <w:tc>
          <w:tcPr>
            <w:tcW w:w="1082" w:type="dxa"/>
            <w:vAlign w:val="center"/>
          </w:tcPr>
          <w:p w14:paraId="1430BCBA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2CC4E724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2" w:type="dxa"/>
            <w:vAlign w:val="center"/>
          </w:tcPr>
          <w:p w14:paraId="18E41311" w14:textId="37A0539F" w:rsidR="00003A36" w:rsidRPr="00FA22B1" w:rsidRDefault="002D0A76" w:rsidP="00003A36">
            <w:pPr>
              <w:bidi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083" w:type="dxa"/>
            <w:vAlign w:val="center"/>
          </w:tcPr>
          <w:p w14:paraId="00BC357E" w14:textId="50636BC6" w:rsidR="00003A36" w:rsidRPr="00FA22B1" w:rsidRDefault="00DD57B4" w:rsidP="00003A36">
            <w:pPr>
              <w:bidi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1082" w:type="dxa"/>
            <w:vAlign w:val="center"/>
          </w:tcPr>
          <w:p w14:paraId="4F5CCCBC" w14:textId="770638FE" w:rsidR="00003A36" w:rsidRPr="00FA22B1" w:rsidRDefault="00DA685A" w:rsidP="00003A36">
            <w:pPr>
              <w:bidi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083" w:type="dxa"/>
            <w:vAlign w:val="center"/>
          </w:tcPr>
          <w:p w14:paraId="36271759" w14:textId="73E45357" w:rsidR="00003A36" w:rsidRPr="00FA22B1" w:rsidRDefault="00DA685A" w:rsidP="00003A36">
            <w:pPr>
              <w:bidi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082" w:type="dxa"/>
            <w:vAlign w:val="center"/>
          </w:tcPr>
          <w:p w14:paraId="14B7887A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5FFB6D4F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877" w:type="dxa"/>
            <w:vAlign w:val="center"/>
          </w:tcPr>
          <w:p w14:paraId="4B9D6A5B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71060C28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</w:tr>
    </w:tbl>
    <w:p w14:paraId="6B02B42E" w14:textId="77777777" w:rsidR="00003A36" w:rsidRPr="00FA22B1" w:rsidRDefault="00003A36" w:rsidP="00003A36">
      <w:pPr>
        <w:autoSpaceDE w:val="0"/>
        <w:autoSpaceDN w:val="0"/>
        <w:bidi w:val="0"/>
        <w:adjustRightInd w:val="0"/>
        <w:spacing w:line="60" w:lineRule="exact"/>
        <w:rPr>
          <w:b/>
          <w:bCs/>
          <w:sz w:val="24"/>
          <w:szCs w:val="24"/>
          <w:u w:val="single"/>
        </w:rPr>
      </w:pPr>
    </w:p>
    <w:p w14:paraId="61C739DA" w14:textId="77777777" w:rsidR="00003A36" w:rsidRPr="00FA22B1" w:rsidRDefault="00003A36" w:rsidP="00003A36">
      <w:pPr>
        <w:autoSpaceDE w:val="0"/>
        <w:autoSpaceDN w:val="0"/>
        <w:bidi w:val="0"/>
        <w:adjustRightInd w:val="0"/>
        <w:spacing w:line="60" w:lineRule="exact"/>
        <w:rPr>
          <w:b/>
          <w:bCs/>
          <w:sz w:val="24"/>
          <w:szCs w:val="24"/>
          <w:u w:val="single"/>
        </w:rPr>
      </w:pPr>
    </w:p>
    <w:tbl>
      <w:tblPr>
        <w:tblStyle w:val="TableGrid"/>
        <w:tblW w:w="15217" w:type="dxa"/>
        <w:tblInd w:w="-180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082"/>
        <w:gridCol w:w="1083"/>
        <w:gridCol w:w="1082"/>
        <w:gridCol w:w="1083"/>
        <w:gridCol w:w="1082"/>
        <w:gridCol w:w="1083"/>
        <w:gridCol w:w="1083"/>
        <w:gridCol w:w="1083"/>
        <w:gridCol w:w="876"/>
        <w:gridCol w:w="1080"/>
        <w:gridCol w:w="270"/>
        <w:gridCol w:w="1082"/>
        <w:gridCol w:w="1083"/>
        <w:gridCol w:w="1082"/>
        <w:gridCol w:w="1083"/>
      </w:tblGrid>
      <w:tr w:rsidR="00003A36" w:rsidRPr="00FA22B1" w14:paraId="306AE6C1" w14:textId="77777777" w:rsidTr="0006071D">
        <w:trPr>
          <w:trHeight w:val="214"/>
        </w:trPr>
        <w:tc>
          <w:tcPr>
            <w:tcW w:w="1082" w:type="dxa"/>
            <w:vAlign w:val="center"/>
          </w:tcPr>
          <w:p w14:paraId="330344D3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1F742A52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vAlign w:val="center"/>
          </w:tcPr>
          <w:p w14:paraId="46885332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76EC82F9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right w:val="single" w:sz="4" w:space="0" w:color="auto"/>
            </w:tcBorders>
            <w:vAlign w:val="center"/>
          </w:tcPr>
          <w:p w14:paraId="6A69742E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  <w:vAlign w:val="center"/>
          </w:tcPr>
          <w:p w14:paraId="6A9AEDF0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  <w:vAlign w:val="center"/>
          </w:tcPr>
          <w:p w14:paraId="54A6F93C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  <w:vAlign w:val="center"/>
          </w:tcPr>
          <w:p w14:paraId="24B465F7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  <w:tcBorders>
              <w:right w:val="single" w:sz="4" w:space="0" w:color="auto"/>
            </w:tcBorders>
            <w:vAlign w:val="center"/>
          </w:tcPr>
          <w:p w14:paraId="37B86F2D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398DDEE6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2ACF752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8CF7F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5CF249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7A85E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313CA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</w:tr>
      <w:tr w:rsidR="00003A36" w:rsidRPr="00FA22B1" w14:paraId="55EDAA0B" w14:textId="77777777" w:rsidTr="0006071D">
        <w:trPr>
          <w:trHeight w:val="425"/>
        </w:trPr>
        <w:tc>
          <w:tcPr>
            <w:tcW w:w="1082" w:type="dxa"/>
            <w:vAlign w:val="center"/>
          </w:tcPr>
          <w:p w14:paraId="102340B3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3375CA8D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vAlign w:val="center"/>
          </w:tcPr>
          <w:p w14:paraId="48E84D8D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12F3FB42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right w:val="single" w:sz="4" w:space="0" w:color="auto"/>
            </w:tcBorders>
            <w:vAlign w:val="center"/>
          </w:tcPr>
          <w:p w14:paraId="34FACF12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</w:tcPr>
          <w:p w14:paraId="14E6B2F1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</w:tcPr>
          <w:p w14:paraId="716B9360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</w:tcPr>
          <w:p w14:paraId="4701C32F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  <w:tcBorders>
              <w:right w:val="single" w:sz="4" w:space="0" w:color="auto"/>
            </w:tcBorders>
          </w:tcPr>
          <w:p w14:paraId="29A9BEE9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14:paraId="700DCC81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C6B653A" w14:textId="77777777" w:rsidR="00003A36" w:rsidRPr="00FA22B1" w:rsidRDefault="00003A36" w:rsidP="00003A36">
            <w:pPr>
              <w:bidi w:val="0"/>
              <w:jc w:val="both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73F5C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6655E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BA2C8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0D87A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</w:tr>
    </w:tbl>
    <w:p w14:paraId="19A14D3A" w14:textId="77777777" w:rsidR="00003A36" w:rsidRPr="00FA22B1" w:rsidRDefault="00003A36" w:rsidP="00003A36">
      <w:pPr>
        <w:autoSpaceDE w:val="0"/>
        <w:autoSpaceDN w:val="0"/>
        <w:bidi w:val="0"/>
        <w:adjustRightInd w:val="0"/>
        <w:spacing w:line="60" w:lineRule="exact"/>
        <w:rPr>
          <w:b/>
          <w:bCs/>
          <w:sz w:val="24"/>
          <w:szCs w:val="24"/>
          <w:u w:val="single"/>
        </w:rPr>
      </w:pPr>
    </w:p>
    <w:p w14:paraId="5C1C6CC1" w14:textId="77777777" w:rsidR="00003A36" w:rsidRPr="00FA22B1" w:rsidRDefault="00003A36" w:rsidP="00003A36">
      <w:pPr>
        <w:autoSpaceDE w:val="0"/>
        <w:autoSpaceDN w:val="0"/>
        <w:bidi w:val="0"/>
        <w:adjustRightInd w:val="0"/>
        <w:spacing w:line="60" w:lineRule="exact"/>
        <w:rPr>
          <w:b/>
          <w:bCs/>
          <w:sz w:val="24"/>
          <w:szCs w:val="24"/>
          <w:u w:val="single"/>
        </w:rPr>
      </w:pPr>
    </w:p>
    <w:tbl>
      <w:tblPr>
        <w:tblStyle w:val="TableGrid"/>
        <w:tblW w:w="15217" w:type="dxa"/>
        <w:tblInd w:w="-180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082"/>
        <w:gridCol w:w="1083"/>
        <w:gridCol w:w="1082"/>
        <w:gridCol w:w="1083"/>
        <w:gridCol w:w="1082"/>
        <w:gridCol w:w="1083"/>
        <w:gridCol w:w="1083"/>
        <w:gridCol w:w="1083"/>
        <w:gridCol w:w="876"/>
        <w:gridCol w:w="1080"/>
        <w:gridCol w:w="270"/>
        <w:gridCol w:w="1082"/>
        <w:gridCol w:w="1083"/>
        <w:gridCol w:w="1082"/>
        <w:gridCol w:w="1083"/>
      </w:tblGrid>
      <w:tr w:rsidR="00003A36" w:rsidRPr="00FA22B1" w14:paraId="0B4CEB1C" w14:textId="77777777" w:rsidTr="0006071D">
        <w:trPr>
          <w:trHeight w:val="214"/>
        </w:trPr>
        <w:tc>
          <w:tcPr>
            <w:tcW w:w="1082" w:type="dxa"/>
            <w:vAlign w:val="center"/>
          </w:tcPr>
          <w:p w14:paraId="49851B47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1274539A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vAlign w:val="center"/>
          </w:tcPr>
          <w:p w14:paraId="13B80880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162AC9E7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right w:val="single" w:sz="4" w:space="0" w:color="auto"/>
            </w:tcBorders>
            <w:vAlign w:val="center"/>
          </w:tcPr>
          <w:p w14:paraId="02906DA0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  <w:vAlign w:val="center"/>
          </w:tcPr>
          <w:p w14:paraId="79CA4A45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  <w:vAlign w:val="center"/>
          </w:tcPr>
          <w:p w14:paraId="60902D48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  <w:vAlign w:val="center"/>
          </w:tcPr>
          <w:p w14:paraId="16260970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  <w:tcBorders>
              <w:right w:val="single" w:sz="4" w:space="0" w:color="auto"/>
            </w:tcBorders>
            <w:vAlign w:val="center"/>
          </w:tcPr>
          <w:p w14:paraId="4C44BED7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  <w:vAlign w:val="center"/>
          </w:tcPr>
          <w:p w14:paraId="045A1DF1" w14:textId="77777777" w:rsidR="00003A36" w:rsidRPr="00FA22B1" w:rsidRDefault="00003A36" w:rsidP="00003A36">
            <w:pPr>
              <w:pStyle w:val="ListParagraph"/>
              <w:numPr>
                <w:ilvl w:val="0"/>
                <w:numId w:val="4"/>
              </w:numPr>
              <w:suppressAutoHyphens/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03B663E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E1B22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3D38C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786CA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AC0A2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</w:tr>
      <w:tr w:rsidR="00003A36" w:rsidRPr="00FA22B1" w14:paraId="02E090BB" w14:textId="77777777" w:rsidTr="0006071D">
        <w:trPr>
          <w:trHeight w:val="425"/>
        </w:trPr>
        <w:tc>
          <w:tcPr>
            <w:tcW w:w="1082" w:type="dxa"/>
            <w:vAlign w:val="center"/>
          </w:tcPr>
          <w:p w14:paraId="20E44600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705E23A5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vAlign w:val="center"/>
          </w:tcPr>
          <w:p w14:paraId="668A733D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vAlign w:val="center"/>
          </w:tcPr>
          <w:p w14:paraId="6873E691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right w:val="single" w:sz="4" w:space="0" w:color="auto"/>
            </w:tcBorders>
            <w:vAlign w:val="center"/>
          </w:tcPr>
          <w:p w14:paraId="416128BC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</w:tcPr>
          <w:p w14:paraId="476488E4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</w:tcPr>
          <w:p w14:paraId="76E46F70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right w:val="single" w:sz="4" w:space="0" w:color="auto"/>
            </w:tcBorders>
          </w:tcPr>
          <w:p w14:paraId="34940902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  <w:tcBorders>
              <w:right w:val="single" w:sz="4" w:space="0" w:color="auto"/>
            </w:tcBorders>
          </w:tcPr>
          <w:p w14:paraId="2E2A6C2B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1080" w:type="dxa"/>
            <w:tcBorders>
              <w:right w:val="single" w:sz="4" w:space="0" w:color="auto"/>
            </w:tcBorders>
          </w:tcPr>
          <w:p w14:paraId="2C846A51" w14:textId="77777777" w:rsidR="00003A36" w:rsidRPr="00FA22B1" w:rsidRDefault="00003A36" w:rsidP="00003A36">
            <w:pPr>
              <w:bidi w:val="0"/>
              <w:jc w:val="center"/>
              <w:rPr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EEF5DD8" w14:textId="77777777" w:rsidR="00003A36" w:rsidRPr="00FA22B1" w:rsidRDefault="00003A36" w:rsidP="00003A36">
            <w:pPr>
              <w:bidi w:val="0"/>
              <w:jc w:val="both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01F0D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43207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601D91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  <w:tc>
          <w:tcPr>
            <w:tcW w:w="10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B3A82" w14:textId="77777777" w:rsidR="00003A36" w:rsidRPr="00FA22B1" w:rsidRDefault="00003A36" w:rsidP="00003A36">
            <w:pPr>
              <w:bidi w:val="0"/>
              <w:rPr>
                <w:sz w:val="24"/>
                <w:szCs w:val="24"/>
              </w:rPr>
            </w:pPr>
          </w:p>
        </w:tc>
      </w:tr>
    </w:tbl>
    <w:p w14:paraId="7C1D0104" w14:textId="77777777" w:rsidR="00003A36" w:rsidRPr="00FA22B1" w:rsidRDefault="00003A36" w:rsidP="0056476F">
      <w:pPr>
        <w:bidi w:val="0"/>
        <w:spacing w:after="0"/>
      </w:pPr>
      <w:r w:rsidRPr="00FA22B1">
        <w:lastRenderedPageBreak/>
        <w:t xml:space="preserve">Q1) Put a circle around the best answer for each of the following then copy your answer to the table on </w:t>
      </w:r>
      <w:r w:rsidR="0056476F" w:rsidRPr="00FA22B1">
        <w:t xml:space="preserve">the first </w:t>
      </w:r>
      <w:r w:rsidRPr="00FA22B1">
        <w:t>page (only the table will be graded)</w:t>
      </w:r>
      <w:r w:rsidR="0056476F" w:rsidRPr="00FA22B1">
        <w:t>.</w:t>
      </w:r>
      <w:r w:rsidRPr="00FA22B1">
        <w:tab/>
      </w:r>
      <w:r w:rsidRPr="00FA22B1">
        <w:tab/>
        <w:t>(30 grades)</w:t>
      </w:r>
    </w:p>
    <w:p w14:paraId="7FBCE14D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>Which of the following regular expressions describe the language over the alphabet {</w:t>
      </w:r>
      <w:proofErr w:type="spellStart"/>
      <w:proofErr w:type="gramStart"/>
      <w:r w:rsidRPr="00FA22B1">
        <w:t>a,b</w:t>
      </w:r>
      <w:proofErr w:type="spellEnd"/>
      <w:proofErr w:type="gramEnd"/>
      <w:r w:rsidRPr="00FA22B1">
        <w:t>} that consists of all strings that contain at least one 'a'.</w:t>
      </w:r>
    </w:p>
    <w:p w14:paraId="0C1C38A4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b</w:t>
      </w:r>
      <w:r w:rsidRPr="00FA22B1">
        <w:rPr>
          <w:vertAlign w:val="superscript"/>
        </w:rPr>
        <w:t>*</w:t>
      </w:r>
      <w:r w:rsidRPr="00FA22B1">
        <w:t>aa</w:t>
      </w:r>
      <w:r w:rsidRPr="00FA22B1">
        <w:rPr>
          <w:vertAlign w:val="superscript"/>
        </w:rPr>
        <w:t>*</w:t>
      </w:r>
      <w:r w:rsidRPr="00FA22B1">
        <w:t>b</w:t>
      </w:r>
      <w:r w:rsidRPr="00FA22B1">
        <w:rPr>
          <w:vertAlign w:val="superscript"/>
        </w:rPr>
        <w:t>*</w:t>
      </w:r>
    </w:p>
    <w:p w14:paraId="31B5B42F" w14:textId="77777777" w:rsidR="00ED4E70" w:rsidRDefault="00ED4E70" w:rsidP="00003A36">
      <w:pPr>
        <w:pStyle w:val="ListParagraph"/>
        <w:numPr>
          <w:ilvl w:val="1"/>
          <w:numId w:val="1"/>
        </w:numPr>
        <w:bidi w:val="0"/>
      </w:pPr>
      <w:r w:rsidRPr="006956A4">
        <w:rPr>
          <w:highlight w:val="yellow"/>
        </w:rPr>
        <w:t>b</w:t>
      </w:r>
      <w:r w:rsidRPr="006956A4">
        <w:rPr>
          <w:highlight w:val="yellow"/>
          <w:vertAlign w:val="superscript"/>
        </w:rPr>
        <w:t>*</w:t>
      </w:r>
      <w:r w:rsidRPr="006956A4">
        <w:rPr>
          <w:highlight w:val="yellow"/>
        </w:rPr>
        <w:t>a(a</w:t>
      </w:r>
      <w:r w:rsidRPr="006956A4">
        <w:rPr>
          <w:highlight w:val="yellow"/>
          <w:vertAlign w:val="superscript"/>
        </w:rPr>
        <w:t>*</w:t>
      </w:r>
      <w:r w:rsidRPr="006956A4">
        <w:rPr>
          <w:highlight w:val="yellow"/>
        </w:rPr>
        <w:t>b</w:t>
      </w:r>
      <w:proofErr w:type="gramStart"/>
      <w:r w:rsidRPr="006956A4">
        <w:rPr>
          <w:highlight w:val="yellow"/>
          <w:vertAlign w:val="superscript"/>
        </w:rPr>
        <w:t>*</w:t>
      </w:r>
      <w:r w:rsidRPr="006956A4">
        <w:rPr>
          <w:highlight w:val="yellow"/>
        </w:rPr>
        <w:t>)</w:t>
      </w:r>
      <w:r w:rsidRPr="006956A4">
        <w:rPr>
          <w:highlight w:val="yellow"/>
          <w:vertAlign w:val="superscript"/>
        </w:rPr>
        <w:t>*</w:t>
      </w:r>
      <w:proofErr w:type="gramEnd"/>
    </w:p>
    <w:p w14:paraId="22CE494A" w14:textId="77777777" w:rsidR="00003A36" w:rsidRPr="00ED4E70" w:rsidRDefault="00003A36" w:rsidP="00ED4E70">
      <w:pPr>
        <w:pStyle w:val="ListParagraph"/>
        <w:numPr>
          <w:ilvl w:val="1"/>
          <w:numId w:val="1"/>
        </w:numPr>
        <w:bidi w:val="0"/>
      </w:pPr>
      <w:r w:rsidRPr="00FA22B1">
        <w:t>b</w:t>
      </w:r>
      <w:r w:rsidRPr="00FA22B1">
        <w:rPr>
          <w:vertAlign w:val="superscript"/>
        </w:rPr>
        <w:t>*</w:t>
      </w:r>
      <w:r w:rsidRPr="00FA22B1">
        <w:t>ab</w:t>
      </w:r>
      <w:r w:rsidRPr="00FA22B1">
        <w:rPr>
          <w:vertAlign w:val="superscript"/>
        </w:rPr>
        <w:t>*</w:t>
      </w:r>
      <w:r w:rsidRPr="00FA22B1">
        <w:t>a</w:t>
      </w:r>
      <w:r w:rsidRPr="00FA22B1">
        <w:rPr>
          <w:vertAlign w:val="superscript"/>
        </w:rPr>
        <w:t>*</w:t>
      </w:r>
      <w:r w:rsidRPr="00FA22B1">
        <w:t>b</w:t>
      </w:r>
      <w:r w:rsidRPr="00FA22B1">
        <w:rPr>
          <w:vertAlign w:val="superscript"/>
        </w:rPr>
        <w:t>*</w:t>
      </w:r>
    </w:p>
    <w:p w14:paraId="5EDE6A08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none of the above</w:t>
      </w:r>
    </w:p>
    <w:p w14:paraId="1596A00E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>Which of the following regular expressions describe the language over the alphabet {</w:t>
      </w:r>
      <w:proofErr w:type="spellStart"/>
      <w:proofErr w:type="gramStart"/>
      <w:r w:rsidRPr="00FA22B1">
        <w:t>a,b</w:t>
      </w:r>
      <w:proofErr w:type="spellEnd"/>
      <w:proofErr w:type="gramEnd"/>
      <w:r w:rsidRPr="00FA22B1">
        <w:t>} that consists of all strings that begin and end with the same letter.</w:t>
      </w:r>
    </w:p>
    <w:p w14:paraId="4E87092F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ab*</w:t>
      </w:r>
      <w:proofErr w:type="spellStart"/>
      <w:r w:rsidRPr="00FA22B1">
        <w:t>a+ba</w:t>
      </w:r>
      <w:proofErr w:type="spellEnd"/>
      <w:r w:rsidRPr="00FA22B1">
        <w:t>*b</w:t>
      </w:r>
    </w:p>
    <w:p w14:paraId="2D783095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a(b*</w:t>
      </w:r>
      <w:proofErr w:type="gramStart"/>
      <w:r w:rsidRPr="006956A4">
        <w:rPr>
          <w:highlight w:val="yellow"/>
        </w:rPr>
        <w:t>a)*</w:t>
      </w:r>
      <w:proofErr w:type="gramEnd"/>
      <w:r w:rsidRPr="006956A4">
        <w:rPr>
          <w:highlight w:val="yellow"/>
        </w:rPr>
        <w:t>+b(a*b)*</w:t>
      </w:r>
    </w:p>
    <w:p w14:paraId="76EC9C2B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ab*a*b*</w:t>
      </w:r>
      <w:proofErr w:type="spellStart"/>
      <w:r w:rsidRPr="00FA22B1">
        <w:t>a+ba</w:t>
      </w:r>
      <w:proofErr w:type="spellEnd"/>
      <w:r w:rsidRPr="00FA22B1">
        <w:t>*b*a*b</w:t>
      </w:r>
    </w:p>
    <w:p w14:paraId="6E3007DE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none of the above</w:t>
      </w:r>
    </w:p>
    <w:p w14:paraId="43AABF5E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>Converting an NFA that consists of n states to an equivalent DFA would result in a DFA that contains</w:t>
      </w:r>
    </w:p>
    <w:p w14:paraId="087C4C66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exactly 2</w:t>
      </w:r>
      <w:r w:rsidRPr="00FA22B1">
        <w:rPr>
          <w:vertAlign w:val="superscript"/>
        </w:rPr>
        <w:t>n</w:t>
      </w:r>
      <w:r w:rsidRPr="00FA22B1">
        <w:t xml:space="preserve"> states</w:t>
      </w:r>
    </w:p>
    <w:p w14:paraId="238B90F7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at least 2</w:t>
      </w:r>
      <w:r w:rsidRPr="00FA22B1">
        <w:rPr>
          <w:vertAlign w:val="superscript"/>
        </w:rPr>
        <w:t>n</w:t>
      </w:r>
      <w:r w:rsidRPr="00FA22B1">
        <w:t xml:space="preserve"> states</w:t>
      </w:r>
    </w:p>
    <w:p w14:paraId="3C451824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at most 2</w:t>
      </w:r>
      <w:r w:rsidRPr="006956A4">
        <w:rPr>
          <w:highlight w:val="yellow"/>
          <w:vertAlign w:val="superscript"/>
        </w:rPr>
        <w:t>n</w:t>
      </w:r>
      <w:r w:rsidRPr="006956A4">
        <w:rPr>
          <w:highlight w:val="yellow"/>
        </w:rPr>
        <w:t xml:space="preserve"> states</w:t>
      </w:r>
    </w:p>
    <w:p w14:paraId="41BBF0B3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 xml:space="preserve">n! states </w:t>
      </w:r>
    </w:p>
    <w:p w14:paraId="620DD1C6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A table that represents an NFA of 3 states and deals with 2 terminal symbols consists of </w:t>
      </w:r>
    </w:p>
    <w:p w14:paraId="47359576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3 rows and 2 columns</w:t>
      </w:r>
    </w:p>
    <w:p w14:paraId="6DB3A55C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3 rows and 3 columns</w:t>
      </w:r>
    </w:p>
    <w:p w14:paraId="1FDB9DEE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 xml:space="preserve">2 </w:t>
      </w:r>
      <w:r w:rsidR="006956A4">
        <w:t>rows</w:t>
      </w:r>
      <w:r w:rsidRPr="00FA22B1">
        <w:t xml:space="preserve"> and 3 </w:t>
      </w:r>
      <w:r w:rsidR="006956A4">
        <w:t>columns</w:t>
      </w:r>
    </w:p>
    <w:p w14:paraId="47466F54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5 rows and 2 columns</w:t>
      </w:r>
    </w:p>
    <w:p w14:paraId="7429C85F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Which of the following methods require eliminating left </w:t>
      </w:r>
      <w:proofErr w:type="gramStart"/>
      <w:r w:rsidRPr="00FA22B1">
        <w:t>recursion</w:t>
      </w:r>
      <w:proofErr w:type="gramEnd"/>
    </w:p>
    <w:p w14:paraId="01F8E312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 xml:space="preserve">Recursive descent parsing </w:t>
      </w:r>
    </w:p>
    <w:p w14:paraId="442BD513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proofErr w:type="gramStart"/>
      <w:r w:rsidRPr="00FA22B1">
        <w:t>LL(</w:t>
      </w:r>
      <w:proofErr w:type="gramEnd"/>
      <w:r w:rsidRPr="00FA22B1">
        <w:t>1) parsing</w:t>
      </w:r>
    </w:p>
    <w:p w14:paraId="609A01D6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proofErr w:type="spellStart"/>
      <w:r w:rsidRPr="006956A4">
        <w:rPr>
          <w:highlight w:val="yellow"/>
        </w:rPr>
        <w:t>a+b</w:t>
      </w:r>
      <w:proofErr w:type="spellEnd"/>
    </w:p>
    <w:p w14:paraId="0F45479C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Bottom up parsing</w:t>
      </w:r>
    </w:p>
    <w:p w14:paraId="6FD8EF7B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>Which of the following methods may require left factoring a grammar</w:t>
      </w:r>
    </w:p>
    <w:p w14:paraId="70682A48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 xml:space="preserve">Recursive descent parsing </w:t>
      </w:r>
    </w:p>
    <w:p w14:paraId="672AFBDF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Bottom up parsing</w:t>
      </w:r>
    </w:p>
    <w:p w14:paraId="770D939E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proofErr w:type="gramStart"/>
      <w:r w:rsidRPr="006956A4">
        <w:rPr>
          <w:highlight w:val="yellow"/>
        </w:rPr>
        <w:t>LL(</w:t>
      </w:r>
      <w:proofErr w:type="gramEnd"/>
      <w:r w:rsidRPr="006956A4">
        <w:rPr>
          <w:highlight w:val="yellow"/>
        </w:rPr>
        <w:t>1) parsing</w:t>
      </w:r>
    </w:p>
    <w:p w14:paraId="5EE50D08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proofErr w:type="spellStart"/>
      <w:r w:rsidRPr="00FA22B1">
        <w:t>a+b</w:t>
      </w:r>
      <w:proofErr w:type="spellEnd"/>
    </w:p>
    <w:p w14:paraId="1431D6D5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Which of the following productions assigns left associativity </w:t>
      </w:r>
      <w:proofErr w:type="gramStart"/>
      <w:r w:rsidRPr="00FA22B1">
        <w:t>for +</w:t>
      </w:r>
      <w:proofErr w:type="gramEnd"/>
    </w:p>
    <w:p w14:paraId="570B6492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E</w:t>
      </w:r>
      <w:r w:rsidRPr="00FA22B1">
        <w:sym w:font="Wingdings" w:char="F0E0"/>
      </w:r>
      <w:r w:rsidRPr="00FA22B1">
        <w:t xml:space="preserve"> </w:t>
      </w:r>
      <w:proofErr w:type="spellStart"/>
      <w:r w:rsidRPr="00FA22B1">
        <w:t>int+E</w:t>
      </w:r>
      <w:proofErr w:type="spellEnd"/>
    </w:p>
    <w:p w14:paraId="6B1E21E8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E</w:t>
      </w:r>
      <w:r w:rsidRPr="00FA22B1">
        <w:sym w:font="Wingdings" w:char="F0E0"/>
      </w:r>
      <w:proofErr w:type="spellStart"/>
      <w:r w:rsidRPr="00FA22B1">
        <w:t>E+E|int</w:t>
      </w:r>
      <w:proofErr w:type="spellEnd"/>
    </w:p>
    <w:p w14:paraId="7E07BE8F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E</w:t>
      </w:r>
      <w:r w:rsidRPr="006956A4">
        <w:rPr>
          <w:highlight w:val="yellow"/>
        </w:rPr>
        <w:sym w:font="Wingdings" w:char="F0E0"/>
      </w:r>
      <w:proofErr w:type="spellStart"/>
      <w:r w:rsidRPr="006956A4">
        <w:rPr>
          <w:highlight w:val="yellow"/>
        </w:rPr>
        <w:t>E+int</w:t>
      </w:r>
      <w:proofErr w:type="spellEnd"/>
    </w:p>
    <w:p w14:paraId="0A2668C4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None of the above</w:t>
      </w:r>
    </w:p>
    <w:p w14:paraId="7E8DE192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Which of the following grammars is not </w:t>
      </w:r>
      <w:proofErr w:type="gramStart"/>
      <w:r w:rsidRPr="00FA22B1">
        <w:t>ambiguous</w:t>
      </w:r>
      <w:proofErr w:type="gramEnd"/>
      <w:r w:rsidRPr="00FA22B1">
        <w:t xml:space="preserve"> </w:t>
      </w:r>
    </w:p>
    <w:p w14:paraId="24138AFD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E</w:t>
      </w:r>
      <w:r w:rsidRPr="00FA22B1">
        <w:sym w:font="Wingdings" w:char="F0E0"/>
      </w:r>
      <w:r w:rsidRPr="00FA22B1">
        <w:t xml:space="preserve"> </w:t>
      </w:r>
      <w:proofErr w:type="spellStart"/>
      <w:r w:rsidRPr="00FA22B1">
        <w:t>id+E</w:t>
      </w:r>
      <w:proofErr w:type="spellEnd"/>
      <w:r w:rsidRPr="00FA22B1">
        <w:t xml:space="preserve"> | id*E | (E) | id</w:t>
      </w:r>
    </w:p>
    <w:p w14:paraId="1CC7C396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E</w:t>
      </w:r>
      <w:r w:rsidRPr="00FA22B1">
        <w:sym w:font="Wingdings" w:char="F0E0"/>
      </w:r>
      <w:r w:rsidRPr="00FA22B1">
        <w:t>E+E | E * E | (E) | id</w:t>
      </w:r>
    </w:p>
    <w:p w14:paraId="36A70365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E</w:t>
      </w:r>
      <w:r w:rsidRPr="00FA22B1">
        <w:sym w:font="Wingdings" w:char="F0E0"/>
      </w:r>
      <w:r w:rsidRPr="00FA22B1">
        <w:t>E+T|T</w:t>
      </w:r>
      <w:r w:rsidRPr="00FA22B1">
        <w:br/>
        <w:t>T</w:t>
      </w:r>
      <w:r w:rsidRPr="00FA22B1">
        <w:sym w:font="Wingdings" w:char="F0E0"/>
      </w:r>
      <w:r w:rsidRPr="00FA22B1">
        <w:t xml:space="preserve"> T*F | F</w:t>
      </w:r>
      <w:r w:rsidRPr="00FA22B1">
        <w:br/>
      </w:r>
      <w:proofErr w:type="spellStart"/>
      <w:r w:rsidRPr="00FA22B1">
        <w:t>F</w:t>
      </w:r>
      <w:proofErr w:type="spellEnd"/>
      <w:r w:rsidRPr="00FA22B1">
        <w:sym w:font="Wingdings" w:char="F0E0"/>
      </w:r>
      <w:r w:rsidRPr="00FA22B1">
        <w:t xml:space="preserve"> (E) | id</w:t>
      </w:r>
    </w:p>
    <w:p w14:paraId="403A127B" w14:textId="77777777" w:rsidR="00003A36" w:rsidRPr="006956A4" w:rsidRDefault="00003A36" w:rsidP="0056476F">
      <w:pPr>
        <w:pStyle w:val="ListParagraph"/>
        <w:numPr>
          <w:ilvl w:val="1"/>
          <w:numId w:val="1"/>
        </w:numPr>
        <w:bidi w:val="0"/>
        <w:spacing w:after="0"/>
        <w:rPr>
          <w:highlight w:val="yellow"/>
        </w:rPr>
      </w:pPr>
      <w:proofErr w:type="spellStart"/>
      <w:r w:rsidRPr="006956A4">
        <w:rPr>
          <w:highlight w:val="yellow"/>
        </w:rPr>
        <w:t>a+c</w:t>
      </w:r>
      <w:proofErr w:type="spellEnd"/>
    </w:p>
    <w:p w14:paraId="0EE3DBE4" w14:textId="77777777" w:rsidR="00003A36" w:rsidRPr="00FA22B1" w:rsidRDefault="00003A36" w:rsidP="0056476F">
      <w:pPr>
        <w:bidi w:val="0"/>
        <w:spacing w:after="0"/>
        <w:rPr>
          <w:b/>
          <w:bCs/>
        </w:rPr>
      </w:pPr>
      <w:r w:rsidRPr="00FA22B1">
        <w:rPr>
          <w:b/>
          <w:bCs/>
        </w:rPr>
        <w:lastRenderedPageBreak/>
        <w:t xml:space="preserve">Question </w:t>
      </w:r>
      <w:r w:rsidR="006956A4">
        <w:rPr>
          <w:b/>
          <w:bCs/>
        </w:rPr>
        <w:t>9</w:t>
      </w:r>
      <w:r w:rsidRPr="00FA22B1">
        <w:rPr>
          <w:b/>
          <w:bCs/>
        </w:rPr>
        <w:t>-1</w:t>
      </w:r>
      <w:r w:rsidR="006956A4">
        <w:rPr>
          <w:b/>
          <w:bCs/>
        </w:rPr>
        <w:t>2</w:t>
      </w:r>
      <w:r w:rsidRPr="00FA22B1">
        <w:rPr>
          <w:b/>
          <w:bCs/>
        </w:rPr>
        <w:t xml:space="preserve"> are related to the following grammar</w:t>
      </w:r>
    </w:p>
    <w:p w14:paraId="5677802F" w14:textId="77777777" w:rsidR="00003A36" w:rsidRPr="00FA22B1" w:rsidRDefault="00003A36" w:rsidP="0056476F">
      <w:pPr>
        <w:bidi w:val="0"/>
        <w:spacing w:after="0"/>
        <w:ind w:left="720"/>
      </w:pPr>
      <w:r w:rsidRPr="00FA22B1">
        <w:rPr>
          <w:b/>
          <w:bCs/>
        </w:rPr>
        <w:t xml:space="preserve">   E</w:t>
      </w:r>
      <w:r w:rsidRPr="00FA22B1">
        <w:rPr>
          <w:b/>
          <w:bCs/>
        </w:rPr>
        <w:sym w:font="Wingdings" w:char="F0E0"/>
      </w:r>
      <w:r w:rsidRPr="00FA22B1">
        <w:rPr>
          <w:b/>
          <w:bCs/>
        </w:rPr>
        <w:t>E+T|T</w:t>
      </w:r>
      <w:r w:rsidRPr="00FA22B1">
        <w:rPr>
          <w:b/>
          <w:bCs/>
        </w:rPr>
        <w:br/>
        <w:t xml:space="preserve">   T</w:t>
      </w:r>
      <w:r w:rsidRPr="00FA22B1">
        <w:rPr>
          <w:b/>
          <w:bCs/>
        </w:rPr>
        <w:sym w:font="Wingdings" w:char="F0E0"/>
      </w:r>
      <w:r w:rsidRPr="00FA22B1">
        <w:rPr>
          <w:b/>
          <w:bCs/>
        </w:rPr>
        <w:t xml:space="preserve"> T*F | F</w:t>
      </w:r>
      <w:r w:rsidRPr="00FA22B1">
        <w:rPr>
          <w:b/>
          <w:bCs/>
        </w:rPr>
        <w:br/>
        <w:t xml:space="preserve">   </w:t>
      </w:r>
      <w:proofErr w:type="spellStart"/>
      <w:r w:rsidRPr="00FA22B1">
        <w:rPr>
          <w:b/>
          <w:bCs/>
        </w:rPr>
        <w:t>F</w:t>
      </w:r>
      <w:proofErr w:type="spellEnd"/>
      <w:r w:rsidRPr="00FA22B1">
        <w:rPr>
          <w:b/>
          <w:bCs/>
        </w:rPr>
        <w:sym w:font="Wingdings" w:char="F0E0"/>
      </w:r>
      <w:r w:rsidRPr="00FA22B1">
        <w:rPr>
          <w:b/>
          <w:bCs/>
        </w:rPr>
        <w:t xml:space="preserve"> (E) | id</w:t>
      </w:r>
    </w:p>
    <w:p w14:paraId="417D7A6B" w14:textId="77777777" w:rsidR="00003A36" w:rsidRPr="00FA22B1" w:rsidRDefault="00003A36" w:rsidP="0056476F">
      <w:pPr>
        <w:pStyle w:val="ListParagraph"/>
        <w:numPr>
          <w:ilvl w:val="0"/>
          <w:numId w:val="1"/>
        </w:numPr>
        <w:bidi w:val="0"/>
        <w:spacing w:after="0"/>
      </w:pPr>
      <w:r w:rsidRPr="00FA22B1">
        <w:t xml:space="preserve">What is </w:t>
      </w:r>
      <w:r w:rsidR="0032349D">
        <w:t>t</w:t>
      </w:r>
      <w:r w:rsidR="006956A4">
        <w:t>h</w:t>
      </w:r>
      <w:r w:rsidR="0032349D">
        <w:t xml:space="preserve">e </w:t>
      </w:r>
      <w:r w:rsidRPr="00FA22B1">
        <w:t xml:space="preserve">follow set of </w:t>
      </w:r>
      <w:proofErr w:type="gramStart"/>
      <w:r w:rsidRPr="00FA22B1">
        <w:t>E</w:t>
      </w:r>
      <w:proofErr w:type="gramEnd"/>
      <w:r w:rsidRPr="00FA22B1">
        <w:t>?</w:t>
      </w:r>
    </w:p>
    <w:p w14:paraId="05CE3191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{ + }</w:t>
      </w:r>
    </w:p>
    <w:p w14:paraId="52504138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{ $, +, ) }</w:t>
      </w:r>
    </w:p>
    <w:p w14:paraId="6BE2EE5D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{ +, ) }</w:t>
      </w:r>
    </w:p>
    <w:p w14:paraId="7BDF4AA3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proofErr w:type="gramStart"/>
      <w:r w:rsidRPr="00FA22B1">
        <w:t>{ $</w:t>
      </w:r>
      <w:proofErr w:type="gramEnd"/>
      <w:r w:rsidRPr="00FA22B1">
        <w:t>, + , ),  ε }</w:t>
      </w:r>
    </w:p>
    <w:p w14:paraId="403F3BF0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What is </w:t>
      </w:r>
      <w:r w:rsidR="0032349D">
        <w:t xml:space="preserve">the </w:t>
      </w:r>
      <w:r w:rsidRPr="00FA22B1">
        <w:t xml:space="preserve">follow set of </w:t>
      </w:r>
      <w:proofErr w:type="gramStart"/>
      <w:r w:rsidRPr="00FA22B1">
        <w:t>F</w:t>
      </w:r>
      <w:proofErr w:type="gramEnd"/>
      <w:r w:rsidRPr="00FA22B1">
        <w:t>?</w:t>
      </w:r>
    </w:p>
    <w:p w14:paraId="54EB2F3E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{ + }</w:t>
      </w:r>
    </w:p>
    <w:p w14:paraId="5D803B2F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{ $, +, )</w:t>
      </w:r>
      <w:r w:rsidR="00FE2DE8">
        <w:rPr>
          <w:highlight w:val="yellow"/>
        </w:rPr>
        <w:t>,*</w:t>
      </w:r>
      <w:r w:rsidRPr="006956A4">
        <w:rPr>
          <w:highlight w:val="yellow"/>
        </w:rPr>
        <w:t>}</w:t>
      </w:r>
    </w:p>
    <w:p w14:paraId="1B6B55DD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{ +, ) }</w:t>
      </w:r>
    </w:p>
    <w:p w14:paraId="7FC9C650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proofErr w:type="gramStart"/>
      <w:r w:rsidRPr="00FA22B1">
        <w:t>{ $</w:t>
      </w:r>
      <w:proofErr w:type="gramEnd"/>
      <w:r w:rsidRPr="00FA22B1">
        <w:t>, + , ),  ε }</w:t>
      </w:r>
    </w:p>
    <w:p w14:paraId="7AC9F2C1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What is first set of </w:t>
      </w:r>
      <w:proofErr w:type="gramStart"/>
      <w:r w:rsidRPr="00FA22B1">
        <w:t>E</w:t>
      </w:r>
      <w:proofErr w:type="gramEnd"/>
      <w:r w:rsidRPr="00FA22B1">
        <w:t>?</w:t>
      </w:r>
    </w:p>
    <w:p w14:paraId="3072D485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{  ( }</w:t>
      </w:r>
    </w:p>
    <w:p w14:paraId="404FB647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proofErr w:type="gramStart"/>
      <w:r w:rsidRPr="006956A4">
        <w:rPr>
          <w:highlight w:val="yellow"/>
        </w:rPr>
        <w:t>{ (</w:t>
      </w:r>
      <w:proofErr w:type="gramEnd"/>
      <w:r w:rsidRPr="006956A4">
        <w:rPr>
          <w:highlight w:val="yellow"/>
        </w:rPr>
        <w:t xml:space="preserve"> , id }</w:t>
      </w:r>
    </w:p>
    <w:p w14:paraId="4D1091F7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{id}</w:t>
      </w:r>
    </w:p>
    <w:p w14:paraId="0FBC9836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proofErr w:type="gramStart"/>
      <w:r w:rsidRPr="00FA22B1">
        <w:t>{ (</w:t>
      </w:r>
      <w:proofErr w:type="gramEnd"/>
      <w:r w:rsidRPr="00FA22B1">
        <w:t>, id, ε }</w:t>
      </w:r>
    </w:p>
    <w:p w14:paraId="5127FD2C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In the </w:t>
      </w:r>
      <w:proofErr w:type="gramStart"/>
      <w:r w:rsidRPr="00FA22B1">
        <w:t>LL(</w:t>
      </w:r>
      <w:proofErr w:type="gramEnd"/>
      <w:r w:rsidRPr="00FA22B1">
        <w:t>1) table for the above grammar, the entry that contains E+T is</w:t>
      </w:r>
    </w:p>
    <w:p w14:paraId="06286B9C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ow E column (</w:t>
      </w:r>
    </w:p>
    <w:p w14:paraId="57B5055B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ow E column id</w:t>
      </w:r>
    </w:p>
    <w:p w14:paraId="569B4B0D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ow E column $</w:t>
      </w:r>
    </w:p>
    <w:p w14:paraId="1E9B0725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proofErr w:type="spellStart"/>
      <w:r w:rsidRPr="006956A4">
        <w:rPr>
          <w:highlight w:val="yellow"/>
        </w:rPr>
        <w:t>a+b</w:t>
      </w:r>
      <w:proofErr w:type="spellEnd"/>
      <w:r w:rsidRPr="00FA22B1">
        <w:t xml:space="preserve"> </w:t>
      </w:r>
      <w:r w:rsidRPr="00FA22B1">
        <w:br/>
      </w:r>
    </w:p>
    <w:p w14:paraId="3C6DCC9D" w14:textId="77777777" w:rsidR="00003A36" w:rsidRPr="00FA22B1" w:rsidRDefault="00003A36" w:rsidP="00003A36">
      <w:pPr>
        <w:bidi w:val="0"/>
        <w:rPr>
          <w:b/>
          <w:bCs/>
        </w:rPr>
      </w:pPr>
      <w:r w:rsidRPr="00FA22B1">
        <w:rPr>
          <w:b/>
          <w:bCs/>
        </w:rPr>
        <w:t>The following assumptions are related to questions 1</w:t>
      </w:r>
      <w:r w:rsidR="006956A4">
        <w:rPr>
          <w:b/>
          <w:bCs/>
        </w:rPr>
        <w:t>3</w:t>
      </w:r>
      <w:r w:rsidRPr="00FA22B1">
        <w:rPr>
          <w:b/>
          <w:bCs/>
        </w:rPr>
        <w:t>-1</w:t>
      </w:r>
      <w:r w:rsidR="006956A4">
        <w:rPr>
          <w:b/>
          <w:bCs/>
        </w:rPr>
        <w:t>5</w:t>
      </w:r>
    </w:p>
    <w:p w14:paraId="5B4F8963" w14:textId="77777777" w:rsidR="00003A36" w:rsidRPr="002008CF" w:rsidRDefault="00003A36" w:rsidP="002008CF">
      <w:pPr>
        <w:bidi w:val="0"/>
        <w:rPr>
          <w:b/>
          <w:bCs/>
        </w:rPr>
      </w:pPr>
      <w:r w:rsidRPr="002008CF">
        <w:rPr>
          <w:b/>
          <w:bCs/>
        </w:rPr>
        <w:t>Assume that a grammar contains the production E</w:t>
      </w:r>
      <w:r w:rsidRPr="00FA22B1">
        <w:sym w:font="Wingdings" w:char="F0E0"/>
      </w:r>
      <w:r w:rsidRPr="002008CF">
        <w:rPr>
          <w:b/>
          <w:bCs/>
        </w:rPr>
        <w:t>T+F|</w:t>
      </w:r>
      <w:r w:rsidR="002008CF">
        <w:rPr>
          <w:b/>
          <w:bCs/>
        </w:rPr>
        <w:t>TF.</w:t>
      </w:r>
    </w:p>
    <w:p w14:paraId="15567974" w14:textId="77777777" w:rsidR="00003A36" w:rsidRPr="00FA22B1" w:rsidRDefault="00003A36" w:rsidP="002008CF">
      <w:pPr>
        <w:bidi w:val="0"/>
      </w:pPr>
      <w:r w:rsidRPr="002008CF">
        <w:rPr>
          <w:b/>
          <w:bCs/>
        </w:rPr>
        <w:t xml:space="preserve">Assume also </w:t>
      </w:r>
      <w:proofErr w:type="gramStart"/>
      <w:r w:rsidRPr="002008CF">
        <w:rPr>
          <w:b/>
          <w:bCs/>
        </w:rPr>
        <w:t>that  first</w:t>
      </w:r>
      <w:proofErr w:type="gramEnd"/>
      <w:r w:rsidRPr="002008CF">
        <w:rPr>
          <w:b/>
          <w:bCs/>
        </w:rPr>
        <w:t>(T)={id, ε}, fist(F)= { * , ε }, follow(E)={id,$} and follow(T)={+, $}</w:t>
      </w:r>
    </w:p>
    <w:p w14:paraId="317E0C7E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In the corresponding </w:t>
      </w:r>
      <w:proofErr w:type="gramStart"/>
      <w:r w:rsidRPr="00FA22B1">
        <w:t>LL(</w:t>
      </w:r>
      <w:proofErr w:type="gramEnd"/>
      <w:r w:rsidRPr="00FA22B1">
        <w:t>1) table, which entry contains TF</w:t>
      </w:r>
    </w:p>
    <w:p w14:paraId="4BB1FDD6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ow E, column id</w:t>
      </w:r>
    </w:p>
    <w:p w14:paraId="0663E033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ow E, column +</w:t>
      </w:r>
    </w:p>
    <w:p w14:paraId="409CB5C1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ow E, column *</w:t>
      </w:r>
    </w:p>
    <w:p w14:paraId="56F593EA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6956A4">
        <w:rPr>
          <w:highlight w:val="yellow"/>
        </w:rPr>
        <w:t>a and b</w:t>
      </w:r>
    </w:p>
    <w:p w14:paraId="263859F1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which entry in the </w:t>
      </w:r>
      <w:proofErr w:type="gramStart"/>
      <w:r w:rsidRPr="00FA22B1">
        <w:t>LL(</w:t>
      </w:r>
      <w:proofErr w:type="gramEnd"/>
      <w:r w:rsidRPr="00FA22B1">
        <w:t xml:space="preserve">1) table </w:t>
      </w:r>
      <w:r w:rsidR="002008CF">
        <w:t xml:space="preserve">must </w:t>
      </w:r>
      <w:r w:rsidRPr="00FA22B1">
        <w:t>contain ε</w:t>
      </w:r>
    </w:p>
    <w:p w14:paraId="5ADF3589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ow E, column id</w:t>
      </w:r>
    </w:p>
    <w:p w14:paraId="4015B172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ow E, column +</w:t>
      </w:r>
    </w:p>
    <w:p w14:paraId="1B4532BD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a and b</w:t>
      </w:r>
    </w:p>
    <w:p w14:paraId="48B84BB6" w14:textId="77777777" w:rsidR="00003A36" w:rsidRPr="006956A4" w:rsidRDefault="00003A36" w:rsidP="00003A36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none of the above</w:t>
      </w:r>
    </w:p>
    <w:p w14:paraId="613D50CB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The grammar is not </w:t>
      </w:r>
      <w:proofErr w:type="gramStart"/>
      <w:r w:rsidRPr="00FA22B1">
        <w:t>LL(</w:t>
      </w:r>
      <w:proofErr w:type="gramEnd"/>
      <w:r w:rsidRPr="00FA22B1">
        <w:t>1) grammar because the entry at</w:t>
      </w:r>
    </w:p>
    <w:p w14:paraId="0851671F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ow E column $ is multiply defined</w:t>
      </w:r>
    </w:p>
    <w:p w14:paraId="35EDCEE7" w14:textId="77777777" w:rsidR="00ED4E70" w:rsidRPr="00FA22B1" w:rsidRDefault="00ED4E70" w:rsidP="00ED4E70">
      <w:pPr>
        <w:pStyle w:val="ListParagraph"/>
        <w:numPr>
          <w:ilvl w:val="1"/>
          <w:numId w:val="1"/>
        </w:numPr>
        <w:bidi w:val="0"/>
      </w:pPr>
      <w:r w:rsidRPr="006956A4">
        <w:rPr>
          <w:highlight w:val="yellow"/>
        </w:rPr>
        <w:t>row E column id is multiply defined</w:t>
      </w:r>
    </w:p>
    <w:p w14:paraId="7F27480F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ow E column + is multiply defined</w:t>
      </w:r>
    </w:p>
    <w:p w14:paraId="210466FB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 xml:space="preserve">the grammar is </w:t>
      </w:r>
      <w:proofErr w:type="gramStart"/>
      <w:r w:rsidRPr="00FA22B1">
        <w:t>LL(</w:t>
      </w:r>
      <w:proofErr w:type="gramEnd"/>
      <w:r w:rsidRPr="00FA22B1">
        <w:t xml:space="preserve">1) because no entry is multiply defined </w:t>
      </w:r>
    </w:p>
    <w:p w14:paraId="40EF64A7" w14:textId="77777777" w:rsidR="006956A4" w:rsidRDefault="006956A4" w:rsidP="00003A36">
      <w:pPr>
        <w:bidi w:val="0"/>
        <w:rPr>
          <w:b/>
          <w:bCs/>
        </w:rPr>
      </w:pPr>
    </w:p>
    <w:p w14:paraId="3AF540B9" w14:textId="77777777" w:rsidR="00003A36" w:rsidRPr="00FA22B1" w:rsidRDefault="00003A36" w:rsidP="006956A4">
      <w:pPr>
        <w:bidi w:val="0"/>
        <w:rPr>
          <w:b/>
          <w:bCs/>
        </w:rPr>
      </w:pPr>
      <w:r w:rsidRPr="00FA22B1">
        <w:rPr>
          <w:b/>
          <w:bCs/>
        </w:rPr>
        <w:lastRenderedPageBreak/>
        <w:t xml:space="preserve">The following assumptions are related to questions </w:t>
      </w:r>
      <w:r w:rsidR="006956A4">
        <w:rPr>
          <w:b/>
          <w:bCs/>
        </w:rPr>
        <w:t>17</w:t>
      </w:r>
      <w:r w:rsidRPr="00FA22B1">
        <w:rPr>
          <w:b/>
          <w:bCs/>
        </w:rPr>
        <w:t>-</w:t>
      </w:r>
      <w:r w:rsidR="006956A4">
        <w:rPr>
          <w:b/>
          <w:bCs/>
        </w:rPr>
        <w:t>20</w:t>
      </w:r>
    </w:p>
    <w:p w14:paraId="6DC0BBD1" w14:textId="77777777" w:rsidR="00003A36" w:rsidRPr="00FA22B1" w:rsidRDefault="00003A36" w:rsidP="00003A36">
      <w:pPr>
        <w:pStyle w:val="ListParagraph"/>
        <w:bidi w:val="0"/>
        <w:rPr>
          <w:b/>
          <w:bCs/>
        </w:rPr>
      </w:pPr>
      <w:proofErr w:type="gramStart"/>
      <w:r w:rsidRPr="00FA22B1">
        <w:rPr>
          <w:b/>
          <w:bCs/>
        </w:rPr>
        <w:t>Assuming that</w:t>
      </w:r>
      <w:proofErr w:type="gramEnd"/>
      <w:r w:rsidRPr="00FA22B1">
        <w:rPr>
          <w:b/>
          <w:bCs/>
        </w:rPr>
        <w:t xml:space="preserve"> the DFA for recognizing the viable prefixes of a grammar contains the items</w:t>
      </w:r>
    </w:p>
    <w:p w14:paraId="15F22D20" w14:textId="77777777" w:rsidR="00003A36" w:rsidRPr="00FA22B1" w:rsidRDefault="00003A36" w:rsidP="00003A36">
      <w:pPr>
        <w:pStyle w:val="ListParagraph"/>
        <w:bidi w:val="0"/>
        <w:rPr>
          <w:b/>
          <w:bCs/>
        </w:rPr>
      </w:pPr>
      <w:r w:rsidRPr="00FA22B1">
        <w:rPr>
          <w:b/>
          <w:bCs/>
        </w:rPr>
        <w:t>E</w:t>
      </w:r>
      <w:r w:rsidRPr="00FA22B1">
        <w:rPr>
          <w:b/>
          <w:bCs/>
        </w:rPr>
        <w:sym w:font="Wingdings" w:char="F0E0"/>
      </w:r>
      <w:r w:rsidRPr="00FA22B1">
        <w:rPr>
          <w:b/>
          <w:bCs/>
        </w:rPr>
        <w:t>T.+F</w:t>
      </w:r>
    </w:p>
    <w:p w14:paraId="06B9E332" w14:textId="77777777" w:rsidR="00003A36" w:rsidRPr="00FA22B1" w:rsidRDefault="00003A36" w:rsidP="00003A36">
      <w:pPr>
        <w:pStyle w:val="ListParagraph"/>
        <w:bidi w:val="0"/>
      </w:pPr>
      <w:r w:rsidRPr="00FA22B1">
        <w:rPr>
          <w:b/>
          <w:bCs/>
        </w:rPr>
        <w:t>T</w:t>
      </w:r>
      <w:r w:rsidRPr="00FA22B1">
        <w:rPr>
          <w:b/>
          <w:bCs/>
        </w:rPr>
        <w:sym w:font="Wingdings" w:char="F0E0"/>
      </w:r>
      <w:r w:rsidRPr="00FA22B1">
        <w:rPr>
          <w:b/>
          <w:bCs/>
        </w:rPr>
        <w:t>F.</w:t>
      </w:r>
    </w:p>
    <w:p w14:paraId="244D9BFB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>Which types of conflicts does the above grammar contain</w:t>
      </w:r>
    </w:p>
    <w:p w14:paraId="5065A31B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educe-reduce conflict</w:t>
      </w:r>
    </w:p>
    <w:p w14:paraId="662F221E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No conflicts</w:t>
      </w:r>
    </w:p>
    <w:p w14:paraId="393CB489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Shift reduce conflict</w:t>
      </w:r>
    </w:p>
    <w:p w14:paraId="68E6CB3A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proofErr w:type="spellStart"/>
      <w:r w:rsidRPr="00FA22B1">
        <w:t>A+b</w:t>
      </w:r>
      <w:proofErr w:type="spellEnd"/>
    </w:p>
    <w:p w14:paraId="790F59A4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The grammar is not </w:t>
      </w:r>
      <w:proofErr w:type="gramStart"/>
      <w:r w:rsidRPr="00FA22B1">
        <w:t>SLR(</w:t>
      </w:r>
      <w:proofErr w:type="gramEnd"/>
      <w:r w:rsidRPr="00FA22B1">
        <w:t>1) grammar if</w:t>
      </w:r>
    </w:p>
    <w:p w14:paraId="5CEEE628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follow(T)</w:t>
      </w:r>
      <w:proofErr w:type="gramStart"/>
      <w:r w:rsidRPr="00FA22B1">
        <w:t>={</w:t>
      </w:r>
      <w:proofErr w:type="gramEnd"/>
      <w:r w:rsidRPr="00FA22B1">
        <w:t>+}</w:t>
      </w:r>
    </w:p>
    <w:p w14:paraId="540076DB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follow(E)</w:t>
      </w:r>
      <w:proofErr w:type="gramStart"/>
      <w:r w:rsidRPr="006956A4">
        <w:rPr>
          <w:highlight w:val="yellow"/>
        </w:rPr>
        <w:t>={</w:t>
      </w:r>
      <w:proofErr w:type="gramEnd"/>
      <w:r w:rsidRPr="006956A4">
        <w:rPr>
          <w:highlight w:val="yellow"/>
        </w:rPr>
        <w:t>+,$}</w:t>
      </w:r>
    </w:p>
    <w:p w14:paraId="30DC7FBC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first(F)</w:t>
      </w:r>
      <w:proofErr w:type="gramStart"/>
      <w:r w:rsidRPr="00FA22B1">
        <w:t>={</w:t>
      </w:r>
      <w:proofErr w:type="gramEnd"/>
      <w:r w:rsidRPr="00FA22B1">
        <w:t>+}</w:t>
      </w:r>
    </w:p>
    <w:p w14:paraId="161D106A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none of the above</w:t>
      </w:r>
    </w:p>
    <w:p w14:paraId="740B6010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If the top of the stack contains + and the next input token is +, then the SLR parsing algorithm </w:t>
      </w:r>
    </w:p>
    <w:p w14:paraId="7371306F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pops + from the stack</w:t>
      </w:r>
    </w:p>
    <w:p w14:paraId="585BFE72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eports and error</w:t>
      </w:r>
    </w:p>
    <w:p w14:paraId="5C3D3973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moves to the next input token</w:t>
      </w:r>
    </w:p>
    <w:p w14:paraId="33D1C90B" w14:textId="77777777" w:rsidR="00003A36" w:rsidRPr="006956A4" w:rsidRDefault="00A05DA1" w:rsidP="00003A36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proofErr w:type="spellStart"/>
      <w:r w:rsidRPr="006956A4">
        <w:rPr>
          <w:highlight w:val="yellow"/>
        </w:rPr>
        <w:t>a+c</w:t>
      </w:r>
      <w:proofErr w:type="spellEnd"/>
    </w:p>
    <w:p w14:paraId="121A83CA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If the top of the stack contains + and the next input token is *, then the SLR parsing algorithm </w:t>
      </w:r>
    </w:p>
    <w:p w14:paraId="1E3E993A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pops + from the stack</w:t>
      </w:r>
    </w:p>
    <w:p w14:paraId="62890C6D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moves to the next input token</w:t>
      </w:r>
    </w:p>
    <w:p w14:paraId="3EAEA0F1" w14:textId="77777777" w:rsidR="00ED4E70" w:rsidRPr="00FA22B1" w:rsidRDefault="00ED4E70" w:rsidP="00ED4E70">
      <w:pPr>
        <w:pStyle w:val="ListParagraph"/>
        <w:numPr>
          <w:ilvl w:val="1"/>
          <w:numId w:val="1"/>
        </w:numPr>
        <w:bidi w:val="0"/>
      </w:pPr>
      <w:r w:rsidRPr="006956A4">
        <w:rPr>
          <w:highlight w:val="yellow"/>
        </w:rPr>
        <w:t>reports and error</w:t>
      </w:r>
    </w:p>
    <w:p w14:paraId="4C61143E" w14:textId="77777777" w:rsidR="00003A36" w:rsidRPr="006956A4" w:rsidRDefault="00003A36" w:rsidP="00003A36">
      <w:pPr>
        <w:pStyle w:val="ListParagraph"/>
        <w:numPr>
          <w:ilvl w:val="1"/>
          <w:numId w:val="1"/>
        </w:numPr>
        <w:bidi w:val="0"/>
      </w:pPr>
      <w:proofErr w:type="spellStart"/>
      <w:r w:rsidRPr="006956A4">
        <w:t>a+</w:t>
      </w:r>
      <w:r w:rsidR="006956A4" w:rsidRPr="006956A4">
        <w:t>c</w:t>
      </w:r>
      <w:proofErr w:type="spellEnd"/>
    </w:p>
    <w:p w14:paraId="43526E6F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>Which of the following errors are not detected by a parser</w:t>
      </w:r>
    </w:p>
    <w:p w14:paraId="4C635EFB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Undeclared identifier</w:t>
      </w:r>
    </w:p>
    <w:p w14:paraId="1B3FA80A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Unexpected data type</w:t>
      </w:r>
    </w:p>
    <w:p w14:paraId="741E4DD6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Identifier declared more than once</w:t>
      </w:r>
    </w:p>
    <w:p w14:paraId="499D1283" w14:textId="77777777" w:rsidR="00003A36" w:rsidRPr="006956A4" w:rsidRDefault="00003A36" w:rsidP="00003A36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proofErr w:type="gramStart"/>
      <w:r w:rsidRPr="006956A4">
        <w:rPr>
          <w:highlight w:val="yellow"/>
        </w:rPr>
        <w:t>All of</w:t>
      </w:r>
      <w:proofErr w:type="gramEnd"/>
      <w:r w:rsidRPr="006956A4">
        <w:rPr>
          <w:highlight w:val="yellow"/>
        </w:rPr>
        <w:t xml:space="preserve"> the above</w:t>
      </w:r>
    </w:p>
    <w:p w14:paraId="29DC0A87" w14:textId="77777777" w:rsidR="00003A36" w:rsidRPr="00FA22B1" w:rsidRDefault="00003A36" w:rsidP="00003A36">
      <w:pPr>
        <w:bidi w:val="0"/>
      </w:pPr>
      <w:r w:rsidRPr="00FA22B1">
        <w:t>Consider the following</w:t>
      </w:r>
      <w:r w:rsidR="00984AC0">
        <w:t xml:space="preserve"> rule to answer questions 2</w:t>
      </w:r>
      <w:r w:rsidR="006956A4">
        <w:t>2</w:t>
      </w:r>
      <w:r w:rsidR="00984AC0">
        <w:t>- 2</w:t>
      </w:r>
      <w:r w:rsidR="006956A4">
        <w:t>4</w:t>
      </w:r>
    </w:p>
    <w:p w14:paraId="798C95D6" w14:textId="77777777" w:rsidR="00003A36" w:rsidRPr="00FA22B1" w:rsidRDefault="00003A36" w:rsidP="00003A36">
      <w:pPr>
        <w:bidi w:val="0"/>
      </w:pPr>
      <w:r w:rsidRPr="00FA22B1">
        <w:rPr>
          <w:noProof/>
        </w:rPr>
        <w:drawing>
          <wp:inline distT="0" distB="0" distL="0" distR="0">
            <wp:extent cx="2247900" cy="1135984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16" cy="115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26CF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>What should be written in place of the double question marks (??) in the rule to make correct?</w:t>
      </w:r>
    </w:p>
    <w:p w14:paraId="0DA6949D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U</w:t>
      </w:r>
    </w:p>
    <w:p w14:paraId="4AA01477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proofErr w:type="spellStart"/>
      <w:r w:rsidRPr="006956A4">
        <w:rPr>
          <w:highlight w:val="yellow"/>
        </w:rPr>
        <w:t>T</w:t>
      </w:r>
      <w:r w:rsidRPr="006956A4">
        <w:rPr>
          <w:highlight w:val="yellow"/>
          <w:vertAlign w:val="subscript"/>
        </w:rPr>
        <w:t>i</w:t>
      </w:r>
      <w:proofErr w:type="spellEnd"/>
    </w:p>
    <w:p w14:paraId="7A3DF35E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f</w:t>
      </w:r>
    </w:p>
    <w:p w14:paraId="35AE4AB2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None of the above</w:t>
      </w:r>
    </w:p>
    <w:p w14:paraId="7A7457B7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lastRenderedPageBreak/>
        <w:t>What should be written in place of the question mark (?) in the rule to make correct?</w:t>
      </w:r>
    </w:p>
    <w:p w14:paraId="5C560B81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f</w:t>
      </w:r>
    </w:p>
    <w:p w14:paraId="6C042FCC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U</w:t>
      </w:r>
    </w:p>
    <w:p w14:paraId="77AAA070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proofErr w:type="spellStart"/>
      <w:r w:rsidRPr="00FA22B1">
        <w:t>T</w:t>
      </w:r>
      <w:r w:rsidRPr="00FA22B1">
        <w:rPr>
          <w:vertAlign w:val="subscript"/>
        </w:rPr>
        <w:t>i</w:t>
      </w:r>
      <w:proofErr w:type="spellEnd"/>
    </w:p>
    <w:p w14:paraId="67D9E84A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None of the above</w:t>
      </w:r>
    </w:p>
    <w:p w14:paraId="2DB1459C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proofErr w:type="gramStart"/>
      <w:r w:rsidRPr="00FA22B1">
        <w:t>Assuming that</w:t>
      </w:r>
      <w:proofErr w:type="gramEnd"/>
      <w:r w:rsidRPr="00FA22B1">
        <w:t xml:space="preserve"> a primitive type is convertible to itself, then the above inference rule is applicable for</w:t>
      </w:r>
    </w:p>
    <w:p w14:paraId="04C84CA4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Referenced types</w:t>
      </w:r>
    </w:p>
    <w:p w14:paraId="1330D053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Primitive types</w:t>
      </w:r>
    </w:p>
    <w:p w14:paraId="52B4C217" w14:textId="77777777" w:rsidR="00003A36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None of the above</w:t>
      </w:r>
    </w:p>
    <w:p w14:paraId="7B86C032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 xml:space="preserve">a and </w:t>
      </w:r>
      <w:r>
        <w:rPr>
          <w:highlight w:val="yellow"/>
        </w:rPr>
        <w:t>b</w:t>
      </w:r>
    </w:p>
    <w:p w14:paraId="7B88482E" w14:textId="77777777" w:rsidR="00ED4E70" w:rsidRPr="00FA22B1" w:rsidRDefault="00ED4E70" w:rsidP="00ED4E70">
      <w:pPr>
        <w:pStyle w:val="ListParagraph"/>
        <w:bidi w:val="0"/>
        <w:ind w:left="1440"/>
      </w:pPr>
    </w:p>
    <w:p w14:paraId="3645FD08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 xml:space="preserve">In a stack machine, the heap section of the memory is dedicated for </w:t>
      </w:r>
    </w:p>
    <w:p w14:paraId="3608DA2C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Local variables</w:t>
      </w:r>
    </w:p>
    <w:p w14:paraId="0CA6A1A7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Actual arguments</w:t>
      </w:r>
    </w:p>
    <w:p w14:paraId="6F944B12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dynamically allocated objects</w:t>
      </w:r>
    </w:p>
    <w:p w14:paraId="2710F5B7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a and b</w:t>
      </w:r>
    </w:p>
    <w:p w14:paraId="50AF30D7" w14:textId="77777777" w:rsidR="00003A36" w:rsidRPr="00FA22B1" w:rsidRDefault="00003A36" w:rsidP="00003A36">
      <w:pPr>
        <w:pStyle w:val="ListParagraph"/>
        <w:numPr>
          <w:ilvl w:val="0"/>
          <w:numId w:val="1"/>
        </w:numPr>
        <w:bidi w:val="0"/>
      </w:pPr>
      <w:r w:rsidRPr="00FA22B1">
        <w:t>The memory section allocated to global variables is allocated</w:t>
      </w:r>
    </w:p>
    <w:p w14:paraId="6BF18D42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Dynamically</w:t>
      </w:r>
    </w:p>
    <w:p w14:paraId="2CC4FF0F" w14:textId="77777777" w:rsidR="00ED4E70" w:rsidRPr="006956A4" w:rsidRDefault="00ED4E70" w:rsidP="00ED4E70">
      <w:pPr>
        <w:pStyle w:val="ListParagraph"/>
        <w:numPr>
          <w:ilvl w:val="1"/>
          <w:numId w:val="1"/>
        </w:numPr>
        <w:bidi w:val="0"/>
        <w:rPr>
          <w:highlight w:val="yellow"/>
        </w:rPr>
      </w:pPr>
      <w:r w:rsidRPr="006956A4">
        <w:rPr>
          <w:highlight w:val="yellow"/>
        </w:rPr>
        <w:t>Statically</w:t>
      </w:r>
    </w:p>
    <w:p w14:paraId="1C79B373" w14:textId="77777777" w:rsidR="00003A36" w:rsidRPr="00FA22B1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At execution time</w:t>
      </w:r>
    </w:p>
    <w:p w14:paraId="03E603D2" w14:textId="77777777" w:rsidR="00003A36" w:rsidRDefault="00003A36" w:rsidP="00003A36">
      <w:pPr>
        <w:pStyle w:val="ListParagraph"/>
        <w:numPr>
          <w:ilvl w:val="1"/>
          <w:numId w:val="1"/>
        </w:numPr>
        <w:bidi w:val="0"/>
      </w:pPr>
      <w:r w:rsidRPr="00FA22B1">
        <w:t>None of the above</w:t>
      </w:r>
    </w:p>
    <w:p w14:paraId="2A2D35E1" w14:textId="77777777" w:rsidR="006956A4" w:rsidRDefault="006956A4" w:rsidP="006956A4">
      <w:pPr>
        <w:pStyle w:val="ListParagraph"/>
        <w:numPr>
          <w:ilvl w:val="0"/>
          <w:numId w:val="1"/>
        </w:numPr>
        <w:bidi w:val="0"/>
      </w:pPr>
      <w:r>
        <w:t>Bottom-up parsers are preferred because they are</w:t>
      </w:r>
    </w:p>
    <w:p w14:paraId="2378C11F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more efficient than top-down parsers.</w:t>
      </w:r>
    </w:p>
    <w:p w14:paraId="6A958791" w14:textId="77777777" w:rsidR="00ED4E70" w:rsidRDefault="00ED4E70" w:rsidP="00ED4E70">
      <w:pPr>
        <w:pStyle w:val="ListParagraph"/>
        <w:numPr>
          <w:ilvl w:val="1"/>
          <w:numId w:val="1"/>
        </w:numPr>
        <w:bidi w:val="0"/>
      </w:pPr>
      <w:r w:rsidRPr="006956A4">
        <w:rPr>
          <w:highlight w:val="yellow"/>
        </w:rPr>
        <w:t>more general than top-down parsers.</w:t>
      </w:r>
      <w:r>
        <w:t xml:space="preserve"> </w:t>
      </w:r>
    </w:p>
    <w:p w14:paraId="057EC68E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 xml:space="preserve">simpler than top-down parsers. </w:t>
      </w:r>
    </w:p>
    <w:p w14:paraId="6B93F93E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proofErr w:type="gramStart"/>
      <w:r>
        <w:t>All of</w:t>
      </w:r>
      <w:proofErr w:type="gramEnd"/>
      <w:r>
        <w:t xml:space="preserve"> the above</w:t>
      </w:r>
    </w:p>
    <w:p w14:paraId="26CDC08D" w14:textId="77777777" w:rsidR="006956A4" w:rsidRDefault="006956A4" w:rsidP="006956A4">
      <w:pPr>
        <w:pStyle w:val="ListParagraph"/>
        <w:numPr>
          <w:ilvl w:val="0"/>
          <w:numId w:val="1"/>
        </w:numPr>
        <w:bidi w:val="0"/>
      </w:pPr>
      <w:r>
        <w:t>Recursive descent parsers are not used in real compilers because they are</w:t>
      </w:r>
    </w:p>
    <w:p w14:paraId="3E60B2F8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too complicated</w:t>
      </w:r>
    </w:p>
    <w:p w14:paraId="1EBEB474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require left-factorization</w:t>
      </w:r>
    </w:p>
    <w:p w14:paraId="151D903F" w14:textId="77777777" w:rsidR="00ED4E70" w:rsidRDefault="00ED4E70" w:rsidP="006956A4">
      <w:pPr>
        <w:pStyle w:val="ListParagraph"/>
        <w:numPr>
          <w:ilvl w:val="1"/>
          <w:numId w:val="1"/>
        </w:numPr>
        <w:bidi w:val="0"/>
      </w:pPr>
      <w:r w:rsidRPr="006956A4">
        <w:rPr>
          <w:highlight w:val="yellow"/>
        </w:rPr>
        <w:t>too inefficient</w:t>
      </w:r>
      <w:r>
        <w:t xml:space="preserve"> </w:t>
      </w:r>
    </w:p>
    <w:p w14:paraId="2A338D04" w14:textId="77777777" w:rsidR="006956A4" w:rsidRDefault="006956A4" w:rsidP="00ED4E70">
      <w:pPr>
        <w:pStyle w:val="ListParagraph"/>
        <w:numPr>
          <w:ilvl w:val="1"/>
          <w:numId w:val="1"/>
        </w:numPr>
        <w:bidi w:val="0"/>
      </w:pPr>
      <w:proofErr w:type="gramStart"/>
      <w:r>
        <w:t>all of</w:t>
      </w:r>
      <w:proofErr w:type="gramEnd"/>
      <w:r>
        <w:t xml:space="preserve"> the above</w:t>
      </w:r>
    </w:p>
    <w:p w14:paraId="16B59AE9" w14:textId="77777777" w:rsidR="006956A4" w:rsidRDefault="006956A4" w:rsidP="006956A4">
      <w:pPr>
        <w:pStyle w:val="ListParagraph"/>
        <w:numPr>
          <w:ilvl w:val="0"/>
          <w:numId w:val="1"/>
        </w:numPr>
        <w:bidi w:val="0"/>
      </w:pPr>
      <w:r>
        <w:t>One of the following operations is not used on symbol tables</w:t>
      </w:r>
    </w:p>
    <w:p w14:paraId="5004A8EC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push scope</w:t>
      </w:r>
    </w:p>
    <w:p w14:paraId="5DD13C20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insert symbol</w:t>
      </w:r>
    </w:p>
    <w:p w14:paraId="3EFC8206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 w:rsidRPr="006956A4">
        <w:rPr>
          <w:highlight w:val="yellow"/>
        </w:rPr>
        <w:t>pop symbol</w:t>
      </w:r>
    </w:p>
    <w:p w14:paraId="7814F751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look-up symbol</w:t>
      </w:r>
    </w:p>
    <w:p w14:paraId="5760E825" w14:textId="77777777" w:rsidR="006956A4" w:rsidRDefault="006956A4" w:rsidP="006956A4">
      <w:pPr>
        <w:pStyle w:val="ListParagraph"/>
        <w:numPr>
          <w:ilvl w:val="0"/>
          <w:numId w:val="1"/>
        </w:numPr>
        <w:bidi w:val="0"/>
      </w:pPr>
      <w:r>
        <w:t>A type error is detected by</w:t>
      </w:r>
    </w:p>
    <w:p w14:paraId="3BB6A7E3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The parser</w:t>
      </w:r>
    </w:p>
    <w:p w14:paraId="69537E23" w14:textId="77777777" w:rsidR="00ED4E70" w:rsidRDefault="00ED4E70" w:rsidP="006956A4">
      <w:pPr>
        <w:pStyle w:val="ListParagraph"/>
        <w:numPr>
          <w:ilvl w:val="1"/>
          <w:numId w:val="1"/>
        </w:numPr>
        <w:bidi w:val="0"/>
      </w:pPr>
      <w:r w:rsidRPr="006956A4">
        <w:rPr>
          <w:highlight w:val="yellow"/>
        </w:rPr>
        <w:t>The semantic analyzer</w:t>
      </w:r>
      <w:r>
        <w:t xml:space="preserve"> </w:t>
      </w:r>
    </w:p>
    <w:p w14:paraId="431AFA47" w14:textId="77777777" w:rsidR="006956A4" w:rsidRDefault="006956A4" w:rsidP="00ED4E70">
      <w:pPr>
        <w:pStyle w:val="ListParagraph"/>
        <w:numPr>
          <w:ilvl w:val="1"/>
          <w:numId w:val="1"/>
        </w:numPr>
        <w:bidi w:val="0"/>
      </w:pPr>
      <w:r>
        <w:t>The lexical analyzer</w:t>
      </w:r>
    </w:p>
    <w:p w14:paraId="7D004F67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The code generator</w:t>
      </w:r>
    </w:p>
    <w:p w14:paraId="0FF32BEA" w14:textId="77777777" w:rsidR="006956A4" w:rsidRDefault="006956A4" w:rsidP="006956A4">
      <w:pPr>
        <w:pStyle w:val="ListParagraph"/>
        <w:numPr>
          <w:ilvl w:val="0"/>
          <w:numId w:val="1"/>
        </w:numPr>
        <w:bidi w:val="0"/>
      </w:pPr>
      <w:r>
        <w:t xml:space="preserve">An SLR parser uses a DFA to determine </w:t>
      </w:r>
    </w:p>
    <w:p w14:paraId="7EE86F78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If what it is on the stack is a viable prefix of the handle</w:t>
      </w:r>
    </w:p>
    <w:p w14:paraId="36094907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If what is on the stack is the handle</w:t>
      </w:r>
    </w:p>
    <w:p w14:paraId="1D4363E4" w14:textId="77777777" w:rsidR="006956A4" w:rsidRDefault="006956A4" w:rsidP="006956A4">
      <w:pPr>
        <w:pStyle w:val="ListParagraph"/>
        <w:numPr>
          <w:ilvl w:val="1"/>
          <w:numId w:val="1"/>
        </w:numPr>
        <w:bidi w:val="0"/>
      </w:pPr>
      <w:r>
        <w:t>What to action to execute next shift or reduce</w:t>
      </w:r>
    </w:p>
    <w:p w14:paraId="3D5BED35" w14:textId="77777777" w:rsidR="006956A4" w:rsidRPr="00FA22B1" w:rsidRDefault="006956A4" w:rsidP="006956A4">
      <w:pPr>
        <w:pStyle w:val="ListParagraph"/>
        <w:numPr>
          <w:ilvl w:val="1"/>
          <w:numId w:val="1"/>
        </w:numPr>
        <w:bidi w:val="0"/>
      </w:pPr>
      <w:r w:rsidRPr="006956A4">
        <w:rPr>
          <w:highlight w:val="yellow"/>
        </w:rPr>
        <w:t>a + c</w:t>
      </w:r>
      <w:r>
        <w:t xml:space="preserve">  </w:t>
      </w:r>
    </w:p>
    <w:p w14:paraId="0AA7D9C2" w14:textId="77777777" w:rsidR="006956A4" w:rsidRDefault="00003A36" w:rsidP="001C1B1F">
      <w:pPr>
        <w:bidi w:val="0"/>
        <w:spacing w:after="0"/>
      </w:pPr>
      <w:r w:rsidRPr="00FA22B1">
        <w:lastRenderedPageBreak/>
        <w:t xml:space="preserve">Q2) </w:t>
      </w:r>
      <w:r w:rsidR="006956A4">
        <w:t xml:space="preserve">Assuming that x is the first argument, write down the </w:t>
      </w:r>
      <w:r w:rsidR="006956A4" w:rsidRPr="00FA22B1">
        <w:t xml:space="preserve">code </w:t>
      </w:r>
      <w:r w:rsidR="006956A4">
        <w:t xml:space="preserve">that </w:t>
      </w:r>
      <w:r w:rsidR="006956A4" w:rsidRPr="00FA22B1">
        <w:t xml:space="preserve">will be generated </w:t>
      </w:r>
      <w:r w:rsidR="006956A4">
        <w:t xml:space="preserve">(by </w:t>
      </w:r>
      <w:proofErr w:type="spellStart"/>
      <w:r w:rsidR="006956A4">
        <w:t>cgen</w:t>
      </w:r>
      <w:proofErr w:type="spellEnd"/>
      <w:r w:rsidR="006956A4">
        <w:t xml:space="preserve">) </w:t>
      </w:r>
      <w:r w:rsidR="006956A4" w:rsidRPr="00FA22B1">
        <w:t xml:space="preserve">for the following </w:t>
      </w:r>
      <w:r w:rsidR="006956A4">
        <w:t>expressions (</w:t>
      </w:r>
      <w:r w:rsidR="006956A4" w:rsidRPr="00FA22B1">
        <w:t>i.e. what would be</w:t>
      </w:r>
      <w:r w:rsidR="006956A4">
        <w:t xml:space="preserve"> the output of</w:t>
      </w:r>
      <w:r w:rsidR="006956A4" w:rsidRPr="00FA22B1">
        <w:t xml:space="preserve"> the compiler</w:t>
      </w:r>
      <w:r w:rsidR="006956A4">
        <w:t>?).</w:t>
      </w:r>
    </w:p>
    <w:p w14:paraId="6459903C" w14:textId="77777777" w:rsidR="006956A4" w:rsidRDefault="006956A4" w:rsidP="006956A4">
      <w:pPr>
        <w:bidi w:val="0"/>
        <w:spacing w:after="0"/>
      </w:pPr>
    </w:p>
    <w:p w14:paraId="5AFF46CE" w14:textId="77777777" w:rsidR="00003A36" w:rsidRPr="00FA22B1" w:rsidRDefault="00003A36" w:rsidP="006956A4">
      <w:pPr>
        <w:bidi w:val="0"/>
        <w:spacing w:after="0"/>
      </w:pPr>
      <w:r w:rsidRPr="00FA22B1">
        <w:t>a)</w:t>
      </w:r>
      <w:r w:rsidR="006956A4">
        <w:t xml:space="preserve"> </w:t>
      </w:r>
      <w:r w:rsidRPr="00FA22B1">
        <w:t xml:space="preserve"> </w:t>
      </w:r>
      <w:r w:rsidR="006956A4">
        <w:t xml:space="preserve">     </w:t>
      </w:r>
      <w:r w:rsidR="006956A4">
        <w:rPr>
          <w:b/>
          <w:bCs/>
          <w:sz w:val="24"/>
          <w:szCs w:val="24"/>
        </w:rPr>
        <w:t>3</w:t>
      </w:r>
      <w:r w:rsidR="006956A4" w:rsidRPr="001270EE">
        <w:rPr>
          <w:b/>
          <w:bCs/>
          <w:sz w:val="24"/>
          <w:szCs w:val="24"/>
        </w:rPr>
        <w:t>+1</w:t>
      </w:r>
      <w:r w:rsidRPr="00FA22B1">
        <w:t xml:space="preserve"> </w:t>
      </w:r>
      <w:r w:rsidR="006956A4">
        <w:tab/>
      </w:r>
      <w:r w:rsidR="006956A4">
        <w:tab/>
      </w:r>
      <w:r w:rsidR="006956A4">
        <w:tab/>
      </w:r>
      <w:r w:rsidR="006956A4">
        <w:tab/>
      </w:r>
      <w:r w:rsidR="006956A4">
        <w:tab/>
      </w:r>
      <w:r w:rsidR="006956A4">
        <w:tab/>
      </w:r>
      <w:r w:rsidR="006956A4">
        <w:tab/>
      </w:r>
      <w:r w:rsidRPr="00FA22B1">
        <w:t xml:space="preserve">  </w:t>
      </w:r>
      <w:proofErr w:type="gramStart"/>
      <w:r w:rsidRPr="00FA22B1">
        <w:t xml:space="preserve">   (</w:t>
      </w:r>
      <w:proofErr w:type="gramEnd"/>
      <w:r w:rsidRPr="00FA22B1">
        <w:t>4 grades)</w:t>
      </w:r>
    </w:p>
    <w:p w14:paraId="0E4C3417" w14:textId="77777777" w:rsidR="001C1B1F" w:rsidRPr="00FA22B1" w:rsidRDefault="001C1B1F" w:rsidP="001C1B1F">
      <w:pPr>
        <w:bidi w:val="0"/>
        <w:spacing w:after="0"/>
        <w:rPr>
          <w:b/>
          <w:bCs/>
        </w:rPr>
      </w:pPr>
    </w:p>
    <w:p w14:paraId="1C77155F" w14:textId="77777777" w:rsidR="00003A36" w:rsidRPr="001270EE" w:rsidRDefault="001270EE" w:rsidP="001270EE">
      <w:pPr>
        <w:bidi w:val="0"/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</w:t>
      </w:r>
    </w:p>
    <w:p w14:paraId="1F7BAE23" w14:textId="77777777" w:rsidR="00003A36" w:rsidRPr="00FA22B1" w:rsidRDefault="00003A36" w:rsidP="00003A36">
      <w:pPr>
        <w:bidi w:val="0"/>
      </w:pPr>
    </w:p>
    <w:p w14:paraId="66D43946" w14:textId="77777777" w:rsidR="00003A36" w:rsidRPr="00FA22B1" w:rsidRDefault="00003A36" w:rsidP="00003A36">
      <w:pPr>
        <w:pStyle w:val="ListParagraph"/>
        <w:bidi w:val="0"/>
        <w:ind w:left="1440"/>
      </w:pPr>
    </w:p>
    <w:p w14:paraId="76A613FC" w14:textId="77777777" w:rsidR="00003A36" w:rsidRPr="00FA22B1" w:rsidRDefault="00003A36" w:rsidP="00003A36">
      <w:pPr>
        <w:pStyle w:val="ListParagraph"/>
        <w:bidi w:val="0"/>
        <w:ind w:left="1440"/>
      </w:pPr>
    </w:p>
    <w:p w14:paraId="5C59976B" w14:textId="77777777" w:rsidR="00003A36" w:rsidRPr="00FA22B1" w:rsidRDefault="00003A36" w:rsidP="00003A36">
      <w:pPr>
        <w:bidi w:val="0"/>
      </w:pPr>
    </w:p>
    <w:p w14:paraId="7412BADC" w14:textId="77777777" w:rsidR="00003A36" w:rsidRPr="00FA22B1" w:rsidRDefault="00003A36" w:rsidP="00003A36">
      <w:pPr>
        <w:bidi w:val="0"/>
      </w:pPr>
    </w:p>
    <w:p w14:paraId="0D9785B5" w14:textId="77777777" w:rsidR="00003A36" w:rsidRPr="00FA22B1" w:rsidRDefault="00003A36" w:rsidP="00003A36">
      <w:pPr>
        <w:bidi w:val="0"/>
      </w:pPr>
    </w:p>
    <w:p w14:paraId="08F126EE" w14:textId="77777777" w:rsidR="00003A36" w:rsidRPr="00FA22B1" w:rsidRDefault="00003A36" w:rsidP="00003A36">
      <w:pPr>
        <w:bidi w:val="0"/>
      </w:pPr>
    </w:p>
    <w:p w14:paraId="266F3874" w14:textId="77777777" w:rsidR="00003A36" w:rsidRPr="00FA22B1" w:rsidRDefault="00003A36" w:rsidP="00003A36">
      <w:pPr>
        <w:bidi w:val="0"/>
      </w:pPr>
    </w:p>
    <w:p w14:paraId="13D57244" w14:textId="77777777" w:rsidR="0056476F" w:rsidRPr="00FA22B1" w:rsidRDefault="0056476F" w:rsidP="0056476F">
      <w:pPr>
        <w:bidi w:val="0"/>
      </w:pPr>
    </w:p>
    <w:p w14:paraId="7E8D500C" w14:textId="77777777" w:rsidR="0056476F" w:rsidRPr="00FA22B1" w:rsidRDefault="0056476F" w:rsidP="0056476F">
      <w:pPr>
        <w:bidi w:val="0"/>
      </w:pPr>
    </w:p>
    <w:p w14:paraId="0E44E927" w14:textId="77777777" w:rsidR="0056476F" w:rsidRPr="00FA22B1" w:rsidRDefault="0056476F" w:rsidP="0056476F">
      <w:pPr>
        <w:bidi w:val="0"/>
      </w:pPr>
    </w:p>
    <w:p w14:paraId="04B13C56" w14:textId="77777777" w:rsidR="00003A36" w:rsidRPr="00514554" w:rsidRDefault="00003A36" w:rsidP="00003A36">
      <w:pPr>
        <w:bidi w:val="0"/>
        <w:rPr>
          <w:vertAlign w:val="subscript"/>
        </w:rPr>
      </w:pPr>
    </w:p>
    <w:p w14:paraId="1E646771" w14:textId="77777777" w:rsidR="00003A36" w:rsidRPr="00FA22B1" w:rsidRDefault="00003A36" w:rsidP="0056476F">
      <w:pPr>
        <w:bidi w:val="0"/>
        <w:spacing w:after="0"/>
      </w:pPr>
      <w:r w:rsidRPr="00FA22B1">
        <w:t xml:space="preserve">b) </w:t>
      </w:r>
      <w:r w:rsidR="006956A4">
        <w:t xml:space="preserve">    </w:t>
      </w:r>
      <w:r w:rsidR="006956A4" w:rsidRPr="00FA22B1">
        <w:rPr>
          <w:b/>
          <w:bCs/>
        </w:rPr>
        <w:t>if x=</w:t>
      </w:r>
      <w:r w:rsidR="006956A4">
        <w:rPr>
          <w:b/>
          <w:bCs/>
        </w:rPr>
        <w:t>1</w:t>
      </w:r>
      <w:r w:rsidR="006956A4" w:rsidRPr="00FA22B1">
        <w:rPr>
          <w:b/>
          <w:bCs/>
        </w:rPr>
        <w:t xml:space="preserve"> then x else </w:t>
      </w:r>
      <w:proofErr w:type="gramStart"/>
      <w:r w:rsidR="006956A4">
        <w:rPr>
          <w:b/>
          <w:bCs/>
        </w:rPr>
        <w:t>f(</w:t>
      </w:r>
      <w:proofErr w:type="gramEnd"/>
      <w:r w:rsidR="006956A4">
        <w:rPr>
          <w:b/>
          <w:bCs/>
        </w:rPr>
        <w:t>1,0)</w:t>
      </w:r>
      <w:r w:rsidR="006956A4">
        <w:rPr>
          <w:b/>
          <w:bCs/>
        </w:rPr>
        <w:tab/>
      </w:r>
      <w:r w:rsidR="006956A4">
        <w:rPr>
          <w:b/>
          <w:bCs/>
        </w:rPr>
        <w:tab/>
      </w:r>
      <w:r w:rsidRPr="00FA22B1">
        <w:tab/>
      </w:r>
      <w:r w:rsidRPr="00FA22B1">
        <w:tab/>
        <w:t>(6 grades)</w:t>
      </w:r>
    </w:p>
    <w:p w14:paraId="0CE1165F" w14:textId="77777777" w:rsidR="00003A36" w:rsidRPr="0056476F" w:rsidRDefault="00003A36" w:rsidP="001C1B1F">
      <w:pPr>
        <w:bidi w:val="0"/>
        <w:spacing w:after="0"/>
        <w:rPr>
          <w:b/>
          <w:bCs/>
        </w:rPr>
      </w:pPr>
      <w:r w:rsidRPr="00FA22B1">
        <w:rPr>
          <w:b/>
          <w:bCs/>
        </w:rPr>
        <w:t xml:space="preserve"> </w:t>
      </w:r>
      <w:r w:rsidR="001C1B1F" w:rsidRPr="00FA22B1">
        <w:rPr>
          <w:b/>
          <w:bCs/>
        </w:rPr>
        <w:t xml:space="preserve"> </w:t>
      </w:r>
    </w:p>
    <w:p w14:paraId="3223F675" w14:textId="77777777" w:rsidR="00003A36" w:rsidRDefault="00003A36" w:rsidP="00003A36">
      <w:pPr>
        <w:bidi w:val="0"/>
      </w:pPr>
    </w:p>
    <w:p w14:paraId="28B2A5F8" w14:textId="77777777" w:rsidR="00003A36" w:rsidRDefault="00003A36" w:rsidP="00003A36">
      <w:pPr>
        <w:pStyle w:val="ListParagraph"/>
        <w:bidi w:val="0"/>
        <w:ind w:left="1440"/>
      </w:pPr>
    </w:p>
    <w:p w14:paraId="6895EF29" w14:textId="77777777" w:rsidR="00003A36" w:rsidRDefault="00003A36" w:rsidP="00003A36">
      <w:pPr>
        <w:pStyle w:val="ListParagraph"/>
        <w:bidi w:val="0"/>
      </w:pPr>
    </w:p>
    <w:p w14:paraId="5B04F074" w14:textId="77777777" w:rsidR="00003A36" w:rsidRDefault="00003A36" w:rsidP="00003A36">
      <w:pPr>
        <w:bidi w:val="0"/>
      </w:pPr>
    </w:p>
    <w:p w14:paraId="678975F1" w14:textId="77777777" w:rsidR="0056476F" w:rsidRDefault="0056476F" w:rsidP="0056476F">
      <w:pPr>
        <w:bidi w:val="0"/>
      </w:pPr>
    </w:p>
    <w:p w14:paraId="1F7E9CA8" w14:textId="77777777" w:rsidR="0056476F" w:rsidRDefault="0056476F" w:rsidP="0056476F">
      <w:pPr>
        <w:bidi w:val="0"/>
      </w:pPr>
    </w:p>
    <w:p w14:paraId="574CA768" w14:textId="77777777" w:rsidR="0056476F" w:rsidRDefault="0056476F" w:rsidP="0056476F">
      <w:pPr>
        <w:bidi w:val="0"/>
      </w:pPr>
    </w:p>
    <w:p w14:paraId="32BF1A79" w14:textId="77777777" w:rsidR="0056476F" w:rsidRDefault="0056476F" w:rsidP="0056476F">
      <w:pPr>
        <w:bidi w:val="0"/>
      </w:pPr>
    </w:p>
    <w:p w14:paraId="686757B1" w14:textId="77777777" w:rsidR="0056476F" w:rsidRDefault="0056476F" w:rsidP="0056476F">
      <w:pPr>
        <w:bidi w:val="0"/>
      </w:pPr>
    </w:p>
    <w:p w14:paraId="5F9C02EE" w14:textId="77777777" w:rsidR="0056476F" w:rsidRDefault="0056476F" w:rsidP="0056476F">
      <w:pPr>
        <w:bidi w:val="0"/>
      </w:pPr>
    </w:p>
    <w:p w14:paraId="7F29584C" w14:textId="77777777" w:rsidR="0056476F" w:rsidRDefault="0056476F" w:rsidP="0056476F">
      <w:pPr>
        <w:bidi w:val="0"/>
      </w:pPr>
    </w:p>
    <w:p w14:paraId="702D54C4" w14:textId="77777777" w:rsidR="0056476F" w:rsidRDefault="0056476F" w:rsidP="0056476F">
      <w:pPr>
        <w:bidi w:val="0"/>
      </w:pPr>
    </w:p>
    <w:p w14:paraId="1619D878" w14:textId="77777777" w:rsidR="0056476F" w:rsidRDefault="0056476F" w:rsidP="0056476F">
      <w:pPr>
        <w:bidi w:val="0"/>
      </w:pPr>
    </w:p>
    <w:p w14:paraId="78923168" w14:textId="77777777" w:rsidR="0056476F" w:rsidRDefault="0056476F" w:rsidP="0056476F">
      <w:pPr>
        <w:bidi w:val="0"/>
      </w:pPr>
    </w:p>
    <w:p w14:paraId="1B7E5D5E" w14:textId="77777777" w:rsidR="001C1B1F" w:rsidRDefault="001C1B1F" w:rsidP="001C1B1F">
      <w:pPr>
        <w:bidi w:val="0"/>
      </w:pPr>
    </w:p>
    <w:p w14:paraId="59D098EB" w14:textId="77777777" w:rsidR="001C1B1F" w:rsidRDefault="001C1B1F" w:rsidP="001C1B1F">
      <w:pPr>
        <w:bidi w:val="0"/>
      </w:pPr>
    </w:p>
    <w:sectPr w:rsidR="001C1B1F" w:rsidSect="00C63AA1">
      <w:head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4CE35" w14:textId="77777777" w:rsidR="00DD18E7" w:rsidRDefault="00DD18E7" w:rsidP="00E010AC">
      <w:pPr>
        <w:spacing w:after="0" w:line="240" w:lineRule="auto"/>
      </w:pPr>
      <w:r>
        <w:separator/>
      </w:r>
    </w:p>
  </w:endnote>
  <w:endnote w:type="continuationSeparator" w:id="0">
    <w:p w14:paraId="455E46A2" w14:textId="77777777" w:rsidR="00DD18E7" w:rsidRDefault="00DD18E7" w:rsidP="00E010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C91AE" w14:textId="77777777" w:rsidR="00DD18E7" w:rsidRDefault="00DD18E7" w:rsidP="00E010AC">
      <w:pPr>
        <w:spacing w:after="0" w:line="240" w:lineRule="auto"/>
      </w:pPr>
      <w:r>
        <w:separator/>
      </w:r>
    </w:p>
  </w:footnote>
  <w:footnote w:type="continuationSeparator" w:id="0">
    <w:p w14:paraId="4E08ACEA" w14:textId="77777777" w:rsidR="00DD18E7" w:rsidRDefault="00DD18E7" w:rsidP="00E010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8336367"/>
      <w:docPartObj>
        <w:docPartGallery w:val="Page Numbers (Top of Page)"/>
        <w:docPartUnique/>
      </w:docPartObj>
    </w:sdtPr>
    <w:sdtEndPr/>
    <w:sdtContent>
      <w:p w14:paraId="6B7F44C6" w14:textId="77777777" w:rsidR="001270EE" w:rsidRDefault="001270EE" w:rsidP="00E010AC">
        <w:pPr>
          <w:pStyle w:val="Header"/>
          <w:bidi w:val="0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FE2DE8">
          <w:rPr>
            <w:b/>
            <w:bCs/>
            <w:noProof/>
          </w:rPr>
          <w:t>3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FE2DE8">
          <w:rPr>
            <w:b/>
            <w:bCs/>
            <w:noProof/>
          </w:rPr>
          <w:t>7</w:t>
        </w:r>
        <w:r>
          <w:rPr>
            <w:b/>
            <w:bCs/>
            <w:sz w:val="24"/>
            <w:szCs w:val="24"/>
          </w:rPr>
          <w:fldChar w:fldCharType="end"/>
        </w:r>
        <w:r w:rsidR="00ED4E70">
          <w:rPr>
            <w:b/>
            <w:bCs/>
            <w:sz w:val="24"/>
            <w:szCs w:val="24"/>
          </w:rPr>
          <w:t xml:space="preserve">    BBB</w:t>
        </w:r>
      </w:p>
    </w:sdtContent>
  </w:sdt>
  <w:p w14:paraId="0C7E5FC3" w14:textId="77777777" w:rsidR="001270EE" w:rsidRDefault="001270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F2B01"/>
    <w:multiLevelType w:val="hybridMultilevel"/>
    <w:tmpl w:val="6ECAB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F7C59"/>
    <w:multiLevelType w:val="hybridMultilevel"/>
    <w:tmpl w:val="79727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1B015C"/>
    <w:multiLevelType w:val="hybridMultilevel"/>
    <w:tmpl w:val="90BE2F30"/>
    <w:lvl w:ilvl="0" w:tplc="104CB5B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81C717D"/>
    <w:multiLevelType w:val="hybridMultilevel"/>
    <w:tmpl w:val="80EC6356"/>
    <w:lvl w:ilvl="0" w:tplc="7AD6E6FA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tDAzNzI3tzS2NDFX0lEKTi0uzszPAykwrQUAs0nzZywAAAA="/>
  </w:docVars>
  <w:rsids>
    <w:rsidRoot w:val="00003A36"/>
    <w:rsid w:val="00003A36"/>
    <w:rsid w:val="00052DE3"/>
    <w:rsid w:val="0006071D"/>
    <w:rsid w:val="000A38C1"/>
    <w:rsid w:val="000C0A23"/>
    <w:rsid w:val="000D2473"/>
    <w:rsid w:val="000E073A"/>
    <w:rsid w:val="00121CDA"/>
    <w:rsid w:val="001270EE"/>
    <w:rsid w:val="001612B7"/>
    <w:rsid w:val="001870BD"/>
    <w:rsid w:val="00197B4C"/>
    <w:rsid w:val="001C1B1F"/>
    <w:rsid w:val="002008CF"/>
    <w:rsid w:val="00253510"/>
    <w:rsid w:val="002A5D05"/>
    <w:rsid w:val="002C6BC6"/>
    <w:rsid w:val="002D0A76"/>
    <w:rsid w:val="0032349D"/>
    <w:rsid w:val="00395318"/>
    <w:rsid w:val="003A4301"/>
    <w:rsid w:val="004C5668"/>
    <w:rsid w:val="004E65EE"/>
    <w:rsid w:val="004F7577"/>
    <w:rsid w:val="00505FFF"/>
    <w:rsid w:val="00514554"/>
    <w:rsid w:val="0052291E"/>
    <w:rsid w:val="00530F0D"/>
    <w:rsid w:val="005373AA"/>
    <w:rsid w:val="005534FF"/>
    <w:rsid w:val="0056476F"/>
    <w:rsid w:val="005967AD"/>
    <w:rsid w:val="005A52B5"/>
    <w:rsid w:val="005B13D5"/>
    <w:rsid w:val="005B5DD8"/>
    <w:rsid w:val="005D1AFD"/>
    <w:rsid w:val="005D627A"/>
    <w:rsid w:val="005E10E0"/>
    <w:rsid w:val="006056CF"/>
    <w:rsid w:val="00610617"/>
    <w:rsid w:val="00611A9F"/>
    <w:rsid w:val="006229D9"/>
    <w:rsid w:val="00640857"/>
    <w:rsid w:val="0064462C"/>
    <w:rsid w:val="006464E0"/>
    <w:rsid w:val="0065673A"/>
    <w:rsid w:val="00660D56"/>
    <w:rsid w:val="00662B2B"/>
    <w:rsid w:val="006956A4"/>
    <w:rsid w:val="006D4D25"/>
    <w:rsid w:val="0070124A"/>
    <w:rsid w:val="00705FBD"/>
    <w:rsid w:val="00714D06"/>
    <w:rsid w:val="00743DD6"/>
    <w:rsid w:val="00764BE7"/>
    <w:rsid w:val="00796FFC"/>
    <w:rsid w:val="007E7D15"/>
    <w:rsid w:val="007F44B3"/>
    <w:rsid w:val="0080470A"/>
    <w:rsid w:val="008970B7"/>
    <w:rsid w:val="008A0498"/>
    <w:rsid w:val="008B24FA"/>
    <w:rsid w:val="008C6812"/>
    <w:rsid w:val="008E2BE4"/>
    <w:rsid w:val="008F7193"/>
    <w:rsid w:val="009155D8"/>
    <w:rsid w:val="009514B4"/>
    <w:rsid w:val="00973488"/>
    <w:rsid w:val="00984AC0"/>
    <w:rsid w:val="009D49C9"/>
    <w:rsid w:val="009E0BC6"/>
    <w:rsid w:val="00A05819"/>
    <w:rsid w:val="00A05DA1"/>
    <w:rsid w:val="00A1024A"/>
    <w:rsid w:val="00A2221C"/>
    <w:rsid w:val="00A2362F"/>
    <w:rsid w:val="00A44AA2"/>
    <w:rsid w:val="00A4524E"/>
    <w:rsid w:val="00AA420B"/>
    <w:rsid w:val="00B0779B"/>
    <w:rsid w:val="00B55A90"/>
    <w:rsid w:val="00B81A4C"/>
    <w:rsid w:val="00B86A27"/>
    <w:rsid w:val="00B954B9"/>
    <w:rsid w:val="00BE0B71"/>
    <w:rsid w:val="00C02511"/>
    <w:rsid w:val="00C06E31"/>
    <w:rsid w:val="00C34863"/>
    <w:rsid w:val="00C47317"/>
    <w:rsid w:val="00C63AA1"/>
    <w:rsid w:val="00C83C21"/>
    <w:rsid w:val="00C8510A"/>
    <w:rsid w:val="00CD19E0"/>
    <w:rsid w:val="00D7710C"/>
    <w:rsid w:val="00DA685A"/>
    <w:rsid w:val="00DD18E7"/>
    <w:rsid w:val="00DD57B4"/>
    <w:rsid w:val="00DD6C58"/>
    <w:rsid w:val="00DF62D9"/>
    <w:rsid w:val="00E010AC"/>
    <w:rsid w:val="00E07C77"/>
    <w:rsid w:val="00E1056C"/>
    <w:rsid w:val="00E2662E"/>
    <w:rsid w:val="00E35FFA"/>
    <w:rsid w:val="00E454CA"/>
    <w:rsid w:val="00E77634"/>
    <w:rsid w:val="00E91C5F"/>
    <w:rsid w:val="00ED4E70"/>
    <w:rsid w:val="00F12BAC"/>
    <w:rsid w:val="00F314EB"/>
    <w:rsid w:val="00F875CD"/>
    <w:rsid w:val="00F96C5D"/>
    <w:rsid w:val="00FA22B1"/>
    <w:rsid w:val="00FE2DE8"/>
    <w:rsid w:val="00FF5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89E33"/>
  <w15:chartTrackingRefBased/>
  <w15:docId w15:val="{F4127FBE-A215-4CA3-8A4D-819B32E55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36"/>
    <w:pPr>
      <w:ind w:left="720"/>
      <w:contextualSpacing/>
    </w:pPr>
  </w:style>
  <w:style w:type="table" w:customStyle="1" w:styleId="LightShading1">
    <w:name w:val="Light Shading1"/>
    <w:basedOn w:val="TableNormal"/>
    <w:uiPriority w:val="60"/>
    <w:rsid w:val="00003A36"/>
    <w:pPr>
      <w:spacing w:after="0" w:line="240" w:lineRule="auto"/>
    </w:pPr>
    <w:rPr>
      <w:color w:val="000000" w:themeColor="text1" w:themeShade="BF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003A36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10A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0AC"/>
  </w:style>
  <w:style w:type="paragraph" w:styleId="Footer">
    <w:name w:val="footer"/>
    <w:basedOn w:val="Normal"/>
    <w:link w:val="FooterChar"/>
    <w:uiPriority w:val="99"/>
    <w:unhideWhenUsed/>
    <w:rsid w:val="00E010A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0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7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indi</dc:creator>
  <cp:keywords/>
  <dc:description/>
  <cp:lastModifiedBy>yossef nasser</cp:lastModifiedBy>
  <cp:revision>15</cp:revision>
  <dcterms:created xsi:type="dcterms:W3CDTF">2018-01-02T06:32:00Z</dcterms:created>
  <dcterms:modified xsi:type="dcterms:W3CDTF">2018-05-09T04:31:00Z</dcterms:modified>
</cp:coreProperties>
</file>